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267F3" w:rsidRPr="005F5AC6" w:rsidRDefault="005267F3" w:rsidP="005267F3">
      <w:pPr>
        <w:pStyle w:val="Heading1"/>
      </w:pPr>
      <w:r>
        <w:t>Workshop Descriptions</w:t>
      </w:r>
    </w:p>
    <w:p w:rsidR="005267F3" w:rsidRPr="005267F3" w:rsidRDefault="005267F3" w:rsidP="00D921F9">
      <w:pPr>
        <w:pStyle w:val="Heading2"/>
      </w:pPr>
      <w:r w:rsidRPr="005267F3">
        <w:t>Accessing Community Resources, Services &amp; Programs</w:t>
      </w:r>
    </w:p>
    <w:p w:rsidR="005267F3" w:rsidRPr="005267F3" w:rsidRDefault="005267F3" w:rsidP="005267F3">
      <w:r w:rsidRPr="005267F3">
        <w:t>Participants will have a better understanding on how to assess the needs of their family, school and community. They will learn how to navigate and access community resources and mental health support. During this session, learning programs and resources will be reviewed to support your children and youth's learning.</w:t>
      </w:r>
    </w:p>
    <w:p w:rsidR="005267F3" w:rsidRDefault="005267F3" w:rsidP="005267F3">
      <w:r w:rsidRPr="005267F3">
        <w:rPr>
          <w:b/>
        </w:rPr>
        <w:t>Presenters</w:t>
      </w:r>
      <w:r w:rsidRPr="005267F3">
        <w:t>:</w:t>
      </w:r>
      <w:r w:rsidR="00EB6838">
        <w:tab/>
      </w:r>
      <w:r w:rsidRPr="005267F3">
        <w:t>Omar &amp; Colleen Huggins</w:t>
      </w:r>
      <w:r w:rsidR="00EB6838">
        <w:br/>
      </w:r>
      <w:r w:rsidRPr="005267F3">
        <w:rPr>
          <w:b/>
        </w:rPr>
        <w:t>One Session</w:t>
      </w:r>
      <w:r>
        <w:t>:</w:t>
      </w:r>
      <w:r w:rsidR="00EB6838">
        <w:tab/>
      </w:r>
      <w:r w:rsidRPr="005267F3">
        <w:t>Saturday November 21, 2020 @</w:t>
      </w:r>
      <w:r>
        <w:t xml:space="preserve"> </w:t>
      </w:r>
      <w:r w:rsidRPr="005267F3">
        <w:t>12:15 pm</w:t>
      </w:r>
      <w:r w:rsidR="00D921F9">
        <w:br/>
      </w:r>
    </w:p>
    <w:p w:rsidR="00D921F9" w:rsidRDefault="00D921F9" w:rsidP="00D921F9">
      <w:pPr>
        <w:pStyle w:val="Heading2"/>
      </w:pPr>
      <w:r>
        <w:t xml:space="preserve">Building Parent and Community Engagement </w:t>
      </w:r>
      <w:proofErr w:type="gramStart"/>
      <w:r>
        <w:t>Through</w:t>
      </w:r>
      <w:proofErr w:type="gramEnd"/>
      <w:r>
        <w:t xml:space="preserve"> Effective Collaboration Between Administration and School Council</w:t>
      </w:r>
    </w:p>
    <w:p w:rsidR="00D921F9" w:rsidRPr="00D921F9" w:rsidRDefault="00D921F9" w:rsidP="00D921F9">
      <w:pPr>
        <w:pStyle w:val="Heading2"/>
      </w:pPr>
      <w:r w:rsidRPr="00D921F9">
        <w:t>This workshop will provide an overview of the role of school council and will explore strategies for increasing parent and community engagement.</w:t>
      </w:r>
    </w:p>
    <w:p w:rsidR="00D921F9" w:rsidRPr="00D921F9" w:rsidRDefault="00D921F9" w:rsidP="00D921F9">
      <w:pPr>
        <w:pStyle w:val="Heading2"/>
      </w:pPr>
      <w:r w:rsidRPr="00D921F9">
        <w:t xml:space="preserve">Presenters: Maria Palermo, Monday Gala, Bernard Lee, Donald Drummond, Brandon </w:t>
      </w:r>
      <w:proofErr w:type="spellStart"/>
      <w:r w:rsidRPr="00D921F9">
        <w:t>Zoras</w:t>
      </w:r>
      <w:proofErr w:type="spellEnd"/>
      <w:r w:rsidRPr="00D921F9">
        <w:t xml:space="preserve">, </w:t>
      </w:r>
      <w:proofErr w:type="spellStart"/>
      <w:r w:rsidRPr="00D921F9">
        <w:t>Ashraff</w:t>
      </w:r>
      <w:proofErr w:type="spellEnd"/>
      <w:r w:rsidRPr="00D921F9">
        <w:t xml:space="preserve"> Khan, Tim Ward, Karen </w:t>
      </w:r>
      <w:proofErr w:type="spellStart"/>
      <w:r w:rsidRPr="00D921F9">
        <w:t>Lorinczi</w:t>
      </w:r>
      <w:proofErr w:type="spellEnd"/>
      <w:r w:rsidRPr="00D921F9">
        <w:t xml:space="preserve">, Christine Lee, </w:t>
      </w:r>
      <w:proofErr w:type="spellStart"/>
      <w:r w:rsidRPr="00D921F9">
        <w:t>Saraya</w:t>
      </w:r>
      <w:proofErr w:type="spellEnd"/>
      <w:r w:rsidRPr="00D921F9">
        <w:t xml:space="preserve"> Elwin,</w:t>
      </w:r>
    </w:p>
    <w:p w:rsidR="00D921F9" w:rsidRPr="00D921F9" w:rsidRDefault="00D921F9" w:rsidP="00D921F9">
      <w:pPr>
        <w:pStyle w:val="Heading2"/>
      </w:pPr>
      <w:proofErr w:type="gramStart"/>
      <w:r w:rsidRPr="00D921F9">
        <w:t>Two  sessions</w:t>
      </w:r>
      <w:proofErr w:type="gramEnd"/>
      <w:r w:rsidRPr="00D921F9">
        <w:t>:  Saturday  November 21, 2020  @1:30 pm &amp; Sunday November 22, 2020 12:15 pm</w:t>
      </w:r>
    </w:p>
    <w:p w:rsidR="00D921F9" w:rsidRDefault="00D921F9" w:rsidP="00D921F9">
      <w:pPr>
        <w:pStyle w:val="Heading2"/>
      </w:pPr>
    </w:p>
    <w:p w:rsidR="005267F3" w:rsidRPr="005267F3" w:rsidRDefault="005267F3" w:rsidP="00D921F9">
      <w:pPr>
        <w:pStyle w:val="Heading2"/>
      </w:pPr>
      <w:r w:rsidRPr="005267F3">
        <w:t>Co-parenting in Education</w:t>
      </w:r>
    </w:p>
    <w:p w:rsidR="005267F3" w:rsidRPr="005267F3" w:rsidRDefault="005267F3" w:rsidP="005267F3">
      <w:r w:rsidRPr="005267F3">
        <w:t>Fathers and male role models have an important role in education both with intact and separated families. This workshop will focus on parent engagement for the male role models and shared parenting in the TDSB. We will cover topics for removing barriers for fathers, all divorced or separated parents, blended families, guardians and single parents. Topics include Parental Involvement in the schools, Parental Alienation, online learning tools, OSR, non-custodial rights, Parent Concern Protocol, communication with TDSB staff, legal remedies and resources.</w:t>
      </w:r>
    </w:p>
    <w:p w:rsidR="00986B7F" w:rsidRDefault="005267F3" w:rsidP="005267F3">
      <w:r w:rsidRPr="005267F3">
        <w:rPr>
          <w:b/>
        </w:rPr>
        <w:t>Presenters</w:t>
      </w:r>
      <w:r w:rsidR="00EB6838">
        <w:t>:</w:t>
      </w:r>
      <w:r w:rsidR="00EB6838">
        <w:tab/>
      </w:r>
      <w:r w:rsidRPr="005267F3">
        <w:t xml:space="preserve">Christopher </w:t>
      </w:r>
      <w:proofErr w:type="spellStart"/>
      <w:r w:rsidRPr="005267F3">
        <w:t>Levien</w:t>
      </w:r>
      <w:proofErr w:type="spellEnd"/>
      <w:r w:rsidRPr="005267F3">
        <w:t xml:space="preserve"> &amp; Sylvester Witter</w:t>
      </w:r>
      <w:r w:rsidR="00EB6838">
        <w:br/>
      </w:r>
      <w:r w:rsidRPr="005267F3">
        <w:rPr>
          <w:b/>
        </w:rPr>
        <w:t>Two sessions</w:t>
      </w:r>
      <w:r w:rsidR="00EB6838">
        <w:t>:</w:t>
      </w:r>
      <w:r w:rsidR="00EB6838">
        <w:tab/>
      </w:r>
      <w:r w:rsidRPr="005267F3">
        <w:t>Sunday November 22, 2020 @12:15 &amp; @1:30 pm</w:t>
      </w:r>
    </w:p>
    <w:p w:rsidR="005267F3" w:rsidRDefault="005267F3" w:rsidP="00D921F9">
      <w:pPr>
        <w:pStyle w:val="Heading2"/>
      </w:pPr>
      <w:r w:rsidRPr="00854FE4">
        <w:lastRenderedPageBreak/>
        <w:t>Coding in the new K-8 Math Curriculum</w:t>
      </w:r>
    </w:p>
    <w:p w:rsidR="005267F3" w:rsidRPr="005267F3" w:rsidRDefault="005267F3" w:rsidP="005267F3">
      <w:r w:rsidRPr="00854FE4">
        <w:rPr>
          <w:rFonts w:cs="Arial"/>
          <w:color w:val="000000"/>
          <w:shd w:val="clear" w:color="auto" w:fill="FFFFFF"/>
        </w:rPr>
        <w:t>This session will introduce parents to the foundations of the new Coding curriculum, including the basics of block coding, and will highlight connections to strands across the Math curriculum.</w:t>
      </w:r>
    </w:p>
    <w:p w:rsidR="005267F3" w:rsidRDefault="005267F3" w:rsidP="00EB6838">
      <w:pPr>
        <w:rPr>
          <w:rFonts w:cs="Arial"/>
          <w:szCs w:val="24"/>
        </w:rPr>
      </w:pPr>
      <w:r w:rsidRPr="005267F3">
        <w:rPr>
          <w:rFonts w:cs="Arial"/>
          <w:b/>
          <w:szCs w:val="24"/>
        </w:rPr>
        <w:t>Presenters</w:t>
      </w:r>
      <w:r w:rsidR="00EB6838">
        <w:rPr>
          <w:rFonts w:cs="Arial"/>
          <w:szCs w:val="24"/>
        </w:rPr>
        <w:t>:</w:t>
      </w:r>
      <w:r w:rsidR="00EB6838">
        <w:rPr>
          <w:rFonts w:cs="Arial"/>
          <w:szCs w:val="24"/>
        </w:rPr>
        <w:tab/>
      </w:r>
      <w:proofErr w:type="spellStart"/>
      <w:r w:rsidRPr="00854FE4">
        <w:rPr>
          <w:rFonts w:cs="Arial"/>
          <w:color w:val="000000"/>
          <w:szCs w:val="24"/>
          <w:shd w:val="clear" w:color="auto" w:fill="FFFFFF"/>
        </w:rPr>
        <w:t>Caireen</w:t>
      </w:r>
      <w:proofErr w:type="spellEnd"/>
      <w:r w:rsidRPr="00854FE4">
        <w:rPr>
          <w:rFonts w:cs="Arial"/>
          <w:color w:val="000000"/>
          <w:szCs w:val="24"/>
          <w:shd w:val="clear" w:color="auto" w:fill="FFFFFF"/>
        </w:rPr>
        <w:t xml:space="preserve"> Ryan &amp; Jason To</w:t>
      </w:r>
      <w:r w:rsidR="00EB6838">
        <w:rPr>
          <w:rFonts w:cs="Arial"/>
          <w:color w:val="000000"/>
          <w:szCs w:val="24"/>
          <w:shd w:val="clear" w:color="auto" w:fill="FFFFFF"/>
        </w:rPr>
        <w:br/>
      </w:r>
      <w:r w:rsidRPr="005267F3">
        <w:rPr>
          <w:rFonts w:cs="Arial"/>
          <w:b/>
          <w:szCs w:val="24"/>
        </w:rPr>
        <w:t>One Session</w:t>
      </w:r>
      <w:r w:rsidR="00EB6838">
        <w:rPr>
          <w:rFonts w:cs="Arial"/>
          <w:szCs w:val="24"/>
        </w:rPr>
        <w:t xml:space="preserve">: </w:t>
      </w:r>
      <w:r w:rsidR="00EB6838">
        <w:rPr>
          <w:rFonts w:cs="Arial"/>
          <w:szCs w:val="24"/>
        </w:rPr>
        <w:tab/>
      </w:r>
      <w:r w:rsidRPr="00854FE4">
        <w:rPr>
          <w:rFonts w:cs="Arial"/>
          <w:szCs w:val="24"/>
        </w:rPr>
        <w:t>Saturday November 21, 2020 @1:30 pm</w:t>
      </w:r>
    </w:p>
    <w:p w:rsidR="005267F3" w:rsidRDefault="005267F3" w:rsidP="00D921F9">
      <w:pPr>
        <w:pStyle w:val="Heading2"/>
      </w:pPr>
      <w:r w:rsidRPr="00854FE4">
        <w:rPr>
          <w:shd w:val="clear" w:color="auto" w:fill="FFFFFF"/>
        </w:rPr>
        <w:t>Creating successful school fundraising campaigns</w:t>
      </w:r>
    </w:p>
    <w:p w:rsidR="005267F3" w:rsidRPr="005267F3" w:rsidRDefault="005267F3" w:rsidP="005267F3">
      <w:r w:rsidRPr="005267F3">
        <w:t>Is your school planning a fundraising campaign? Not sure where to start? Please join us in this session to learn about approved fundraising vendors, grant opportunities and to review examples of successful initiatives. Leave the session with tools and resources to support your fundraising efforts.</w:t>
      </w:r>
    </w:p>
    <w:p w:rsidR="00735A1F" w:rsidRPr="00854FE4" w:rsidRDefault="005267F3" w:rsidP="005267F3">
      <w:r w:rsidRPr="005267F3">
        <w:rPr>
          <w:b/>
        </w:rPr>
        <w:t>Presenter</w:t>
      </w:r>
      <w:r w:rsidR="00EB6838">
        <w:t>:</w:t>
      </w:r>
      <w:r w:rsidR="00EB6838">
        <w:tab/>
      </w:r>
      <w:r w:rsidRPr="005267F3">
        <w:t>Michelle Davis</w:t>
      </w:r>
      <w:r w:rsidR="00EB6838">
        <w:br/>
      </w:r>
      <w:r w:rsidR="001C0C29" w:rsidRPr="005267F3">
        <w:rPr>
          <w:b/>
        </w:rPr>
        <w:t>Two sessions</w:t>
      </w:r>
      <w:r w:rsidRPr="005267F3">
        <w:t>:</w:t>
      </w:r>
      <w:r w:rsidR="00EB6838">
        <w:tab/>
      </w:r>
      <w:r w:rsidR="001C0C29" w:rsidRPr="005267F3">
        <w:t>Saturday</w:t>
      </w:r>
      <w:r w:rsidR="001C0C29">
        <w:t>,</w:t>
      </w:r>
      <w:r w:rsidR="001C0C29" w:rsidRPr="005267F3">
        <w:t xml:space="preserve"> November</w:t>
      </w:r>
      <w:r w:rsidRPr="005267F3">
        <w:t xml:space="preserve"> 21, 2020 @12:15 &amp; @1:30 pm</w:t>
      </w:r>
    </w:p>
    <w:p w:rsidR="00986B7F" w:rsidRPr="00854FE4" w:rsidRDefault="005267F3" w:rsidP="00D921F9">
      <w:pPr>
        <w:pStyle w:val="Heading2"/>
      </w:pPr>
      <w:r w:rsidRPr="00854FE4">
        <w:rPr>
          <w:shd w:val="clear" w:color="auto" w:fill="FFFFFF"/>
        </w:rPr>
        <w:t>FSLAC and Changes to FSL Programs</w:t>
      </w:r>
    </w:p>
    <w:p w:rsidR="005267F3" w:rsidRPr="005267F3" w:rsidRDefault="005267F3" w:rsidP="005267F3">
      <w:r w:rsidRPr="005267F3">
        <w:t>Join us to learn about the French as a Second Language Advisory Committee (FSLAC), the group of parents who meet regularly with TDSB Staff and Trustees to discuss and make recommendations on Core, Extended and Immersion French programs. Learn about the new Middle French Immersion program which starts in September 2021 and the new JK entry to Early French Immersion which starts in September 2022.</w:t>
      </w:r>
    </w:p>
    <w:p w:rsidR="00854FE4" w:rsidRPr="001C0C29" w:rsidRDefault="005267F3" w:rsidP="001C0C29">
      <w:r w:rsidRPr="00EB6838">
        <w:rPr>
          <w:b/>
        </w:rPr>
        <w:t>Presenters</w:t>
      </w:r>
      <w:r w:rsidRPr="001C0C29">
        <w:rPr>
          <w:b/>
        </w:rPr>
        <w:t>:</w:t>
      </w:r>
      <w:r w:rsidR="00EB6838" w:rsidRPr="001C0C29">
        <w:rPr>
          <w:b/>
        </w:rPr>
        <w:tab/>
      </w:r>
      <w:r w:rsidRPr="001C0C29">
        <w:t>Lynne Leblanc &amp;</w:t>
      </w:r>
      <w:r w:rsidR="00D921F9">
        <w:t xml:space="preserve"> </w:t>
      </w:r>
      <w:r w:rsidRPr="001C0C29">
        <w:t>Lisa McAvoy</w:t>
      </w:r>
      <w:r w:rsidR="009C51B9">
        <w:br/>
      </w:r>
      <w:r w:rsidRPr="005267F3">
        <w:rPr>
          <w:b/>
        </w:rPr>
        <w:t>Two sessions</w:t>
      </w:r>
      <w:r w:rsidR="001C0C29">
        <w:rPr>
          <w:b/>
        </w:rPr>
        <w:t>:</w:t>
      </w:r>
      <w:r w:rsidR="001C0C29">
        <w:rPr>
          <w:b/>
        </w:rPr>
        <w:tab/>
      </w:r>
      <w:r w:rsidRPr="001C0C29">
        <w:t xml:space="preserve">Saturday November 21, </w:t>
      </w:r>
      <w:proofErr w:type="gramStart"/>
      <w:r w:rsidRPr="001C0C29">
        <w:t>2020  @12:15</w:t>
      </w:r>
      <w:proofErr w:type="gramEnd"/>
      <w:r w:rsidRPr="001C0C29">
        <w:t xml:space="preserve">  &amp; Sunday  November 22, 2020  @12:15 </w:t>
      </w:r>
    </w:p>
    <w:p w:rsidR="005267F3" w:rsidRDefault="005267F3" w:rsidP="00D921F9">
      <w:pPr>
        <w:pStyle w:val="Heading2"/>
      </w:pPr>
      <w:r>
        <w:t>Learning in, about and for the Outdoors in the midst of a pandemic</w:t>
      </w:r>
    </w:p>
    <w:p w:rsidR="005267F3" w:rsidRDefault="005267F3" w:rsidP="005267F3">
      <w:r>
        <w:t>Join us to find out what the TDSB’s Outdoor Education Department does and how we deliver rich inquiry based experiential learning to students. Understand how the department has pivoted to continue to deliver programs during the pandemic by working in schoolyards and local greenspaces as well as teaching virtually, and providing many other services. Discover how parent councils can support schools in encouraging outdoor learning.</w:t>
      </w:r>
    </w:p>
    <w:p w:rsidR="005267F3" w:rsidRPr="00854FE4" w:rsidRDefault="005267F3" w:rsidP="001C0C29">
      <w:r w:rsidRPr="001C0C29">
        <w:rPr>
          <w:b/>
        </w:rPr>
        <w:t>Presenters</w:t>
      </w:r>
      <w:r>
        <w:t xml:space="preserve">: </w:t>
      </w:r>
      <w:r>
        <w:tab/>
        <w:t>Michelle Blackie, David Hawker-</w:t>
      </w:r>
      <w:proofErr w:type="spellStart"/>
      <w:r>
        <w:t>Budlovsky</w:t>
      </w:r>
      <w:proofErr w:type="spellEnd"/>
      <w:r>
        <w:t xml:space="preserve">, Lori </w:t>
      </w:r>
      <w:proofErr w:type="spellStart"/>
      <w:r>
        <w:t>Yez</w:t>
      </w:r>
      <w:proofErr w:type="spellEnd"/>
      <w:r>
        <w:t xml:space="preserve">, Sean West, Veronica </w:t>
      </w:r>
      <w:proofErr w:type="spellStart"/>
      <w:r>
        <w:t>Uzielli</w:t>
      </w:r>
      <w:proofErr w:type="spellEnd"/>
      <w:r w:rsidR="001C0C29">
        <w:br/>
      </w:r>
      <w:r w:rsidRPr="001C0C29">
        <w:rPr>
          <w:b/>
        </w:rPr>
        <w:t>One Session</w:t>
      </w:r>
      <w:r w:rsidR="001F7CD2">
        <w:t xml:space="preserve">: </w:t>
      </w:r>
      <w:r w:rsidR="001F7CD2">
        <w:tab/>
      </w:r>
      <w:r>
        <w:t>Saturday</w:t>
      </w:r>
      <w:r w:rsidR="001C0C29">
        <w:t>,</w:t>
      </w:r>
      <w:r>
        <w:t xml:space="preserve"> November 21, </w:t>
      </w:r>
      <w:proofErr w:type="gramStart"/>
      <w:r>
        <w:t>2020  @12:15</w:t>
      </w:r>
      <w:proofErr w:type="gramEnd"/>
      <w:r>
        <w:t xml:space="preserve"> pm</w:t>
      </w:r>
    </w:p>
    <w:p w:rsidR="00EE2214" w:rsidRPr="00EE2214" w:rsidRDefault="00EE2214" w:rsidP="00D921F9">
      <w:pPr>
        <w:pStyle w:val="Heading2"/>
      </w:pPr>
      <w:r w:rsidRPr="00EE2214">
        <w:lastRenderedPageBreak/>
        <w:t>Making your School Council Meaningful - Parent Engagement vs Parent Involvement</w:t>
      </w:r>
    </w:p>
    <w:p w:rsidR="00EE2214" w:rsidRPr="00EE2214" w:rsidRDefault="00EE2214" w:rsidP="00EE2214">
      <w:r w:rsidRPr="00EE2214">
        <w:t>Are your parents really engaged in their children’s learning? Or are they involved in the school’s parent agenda? Many School Councils are busy with the work of involving parents in fundraising events and not so much with improving student achievement. Now is the ideal time to think differently about the work of School Councils. In this workshop, we will consider how to make your School Council more meaningful to your community by focussing on authentic engagement and accessing the two arms of the School Council mandate to build partner relationships between home and school.</w:t>
      </w:r>
    </w:p>
    <w:p w:rsidR="00C46555" w:rsidRPr="00854FE4" w:rsidRDefault="00EE2214" w:rsidP="00EE2214">
      <w:r w:rsidRPr="00EE2214">
        <w:rPr>
          <w:b/>
        </w:rPr>
        <w:t>Presenter:</w:t>
      </w:r>
      <w:r w:rsidR="00EB6838">
        <w:rPr>
          <w:b/>
        </w:rPr>
        <w:tab/>
      </w:r>
      <w:r w:rsidRPr="00EE2214">
        <w:t>Nicole Herbert</w:t>
      </w:r>
      <w:r w:rsidR="001C0C29">
        <w:br/>
      </w:r>
      <w:r w:rsidRPr="00EE2214">
        <w:rPr>
          <w:b/>
        </w:rPr>
        <w:t>One Session</w:t>
      </w:r>
      <w:r w:rsidR="00EB6838">
        <w:t>:</w:t>
      </w:r>
      <w:r w:rsidR="00EB6838">
        <w:tab/>
      </w:r>
      <w:r w:rsidRPr="00EE2214">
        <w:t>Saturday</w:t>
      </w:r>
      <w:r w:rsidR="001C0C29">
        <w:t>,</w:t>
      </w:r>
      <w:r w:rsidRPr="00EE2214">
        <w:t xml:space="preserve"> November 21, </w:t>
      </w:r>
      <w:proofErr w:type="gramStart"/>
      <w:r w:rsidRPr="00EE2214">
        <w:t>2020  @12:15</w:t>
      </w:r>
      <w:proofErr w:type="gramEnd"/>
      <w:r w:rsidRPr="00EE2214">
        <w:t xml:space="preserve"> pm</w:t>
      </w:r>
    </w:p>
    <w:p w:rsidR="001F7CD2" w:rsidRPr="001F7CD2" w:rsidRDefault="001F7CD2" w:rsidP="00D921F9">
      <w:pPr>
        <w:pStyle w:val="Heading2"/>
      </w:pPr>
      <w:r w:rsidRPr="001F7CD2">
        <w:t>Nutrition Programs</w:t>
      </w:r>
      <w:r w:rsidR="00420550">
        <w:t xml:space="preserve"> </w:t>
      </w:r>
      <w:r w:rsidRPr="001F7CD2">
        <w:t>-</w:t>
      </w:r>
      <w:r w:rsidR="00420550">
        <w:t xml:space="preserve"> </w:t>
      </w:r>
      <w:r w:rsidRPr="001F7CD2">
        <w:t>What You Need To Know</w:t>
      </w:r>
    </w:p>
    <w:p w:rsidR="001F7CD2" w:rsidRPr="001F7CD2" w:rsidRDefault="001F7CD2" w:rsidP="001F7CD2">
      <w:r w:rsidRPr="001F7CD2">
        <w:t xml:space="preserve">The impact of COVID-19 on student nutrition programs across TDSB schools. </w:t>
      </w:r>
      <w:proofErr w:type="gramStart"/>
      <w:r w:rsidRPr="001F7CD2">
        <w:t>Calling for parent voices in developing the Local Nutrition Program Committees.</w:t>
      </w:r>
      <w:proofErr w:type="gramEnd"/>
    </w:p>
    <w:p w:rsidR="00420550" w:rsidRDefault="001F7CD2" w:rsidP="001C0C29">
      <w:r w:rsidRPr="001C0C29">
        <w:rPr>
          <w:b/>
        </w:rPr>
        <w:t>Presenters</w:t>
      </w:r>
      <w:r w:rsidRPr="001F7CD2">
        <w:t xml:space="preserve">: Angela </w:t>
      </w:r>
      <w:proofErr w:type="spellStart"/>
      <w:r w:rsidRPr="001F7CD2">
        <w:t>Dozi</w:t>
      </w:r>
      <w:proofErr w:type="spellEnd"/>
      <w:r w:rsidRPr="001F7CD2">
        <w:t xml:space="preserve">, Michelle Murdock; Mary </w:t>
      </w:r>
      <w:proofErr w:type="spellStart"/>
      <w:r w:rsidRPr="001F7CD2">
        <w:t>Molinaro</w:t>
      </w:r>
      <w:proofErr w:type="spellEnd"/>
      <w:r w:rsidRPr="001F7CD2">
        <w:t xml:space="preserve">; Lynne Martens; </w:t>
      </w:r>
      <w:proofErr w:type="spellStart"/>
      <w:r w:rsidRPr="001F7CD2">
        <w:t>Durward</w:t>
      </w:r>
      <w:proofErr w:type="spellEnd"/>
      <w:r w:rsidRPr="001F7CD2">
        <w:t xml:space="preserve"> Anthony</w:t>
      </w:r>
      <w:r w:rsidR="001C0C29">
        <w:br/>
      </w:r>
      <w:r w:rsidRPr="001C0C29">
        <w:rPr>
          <w:b/>
        </w:rPr>
        <w:t>Four Session</w:t>
      </w:r>
      <w:r w:rsidR="00D921F9">
        <w:rPr>
          <w:b/>
        </w:rPr>
        <w:t>s</w:t>
      </w:r>
      <w:r>
        <w:t>:</w:t>
      </w:r>
      <w:r>
        <w:tab/>
      </w:r>
      <w:r w:rsidRPr="001F7CD2">
        <w:t>Saturday</w:t>
      </w:r>
      <w:r w:rsidR="001C0C29">
        <w:t>,</w:t>
      </w:r>
      <w:r w:rsidRPr="001F7CD2">
        <w:t xml:space="preserve"> November 21, </w:t>
      </w:r>
      <w:r w:rsidR="001C0C29" w:rsidRPr="001F7CD2">
        <w:t>2020 @12:15</w:t>
      </w:r>
      <w:r w:rsidRPr="001F7CD2">
        <w:t xml:space="preserve"> pm &amp;1:30 pm</w:t>
      </w:r>
    </w:p>
    <w:p w:rsidR="00DE3F8D" w:rsidRPr="00854FE4" w:rsidRDefault="001F7CD2" w:rsidP="00420550">
      <w:pPr>
        <w:ind w:left="1872" w:firstLine="288"/>
        <w:rPr>
          <w:rFonts w:cs="Arial"/>
          <w:szCs w:val="24"/>
        </w:rPr>
      </w:pPr>
      <w:r w:rsidRPr="001F7CD2">
        <w:rPr>
          <w:rFonts w:cs="Arial"/>
          <w:szCs w:val="24"/>
        </w:rPr>
        <w:t>Sunday</w:t>
      </w:r>
      <w:r w:rsidR="001C0C29">
        <w:rPr>
          <w:rFonts w:cs="Arial"/>
          <w:szCs w:val="24"/>
        </w:rPr>
        <w:t>,</w:t>
      </w:r>
      <w:r w:rsidRPr="001F7CD2">
        <w:rPr>
          <w:rFonts w:cs="Arial"/>
          <w:szCs w:val="24"/>
        </w:rPr>
        <w:t xml:space="preserve"> November 22, </w:t>
      </w:r>
      <w:r w:rsidR="001C0C29" w:rsidRPr="001F7CD2">
        <w:rPr>
          <w:rFonts w:cs="Arial"/>
          <w:szCs w:val="24"/>
        </w:rPr>
        <w:t>2020 @12:15</w:t>
      </w:r>
      <w:r w:rsidRPr="001F7CD2">
        <w:rPr>
          <w:rFonts w:cs="Arial"/>
          <w:szCs w:val="24"/>
        </w:rPr>
        <w:t xml:space="preserve"> pm &amp;</w:t>
      </w:r>
      <w:r w:rsidR="00D921F9">
        <w:rPr>
          <w:rFonts w:cs="Arial"/>
          <w:szCs w:val="24"/>
        </w:rPr>
        <w:t xml:space="preserve"> </w:t>
      </w:r>
      <w:r w:rsidRPr="001F7CD2">
        <w:rPr>
          <w:rFonts w:cs="Arial"/>
          <w:szCs w:val="24"/>
        </w:rPr>
        <w:t>1:30 pm</w:t>
      </w:r>
    </w:p>
    <w:p w:rsidR="001F7CD2" w:rsidRPr="001F7CD2" w:rsidRDefault="001F7CD2" w:rsidP="00D921F9">
      <w:pPr>
        <w:pStyle w:val="Heading2"/>
      </w:pPr>
      <w:r w:rsidRPr="001F7CD2">
        <w:t xml:space="preserve">Parent Power: Setting Up </w:t>
      </w:r>
      <w:r w:rsidR="00420550">
        <w:t>a</w:t>
      </w:r>
      <w:r w:rsidRPr="001F7CD2">
        <w:t xml:space="preserve"> Black Student Success Committee</w:t>
      </w:r>
    </w:p>
    <w:p w:rsidR="001F7CD2" w:rsidRPr="001F7CD2" w:rsidRDefault="001F7CD2" w:rsidP="001F7CD2">
      <w:r w:rsidRPr="001F7CD2">
        <w:t xml:space="preserve">How can you start a Black Student Success Committee at your school? Parents Debbie King and Tania Daley of the Queen Victoria Black Student Success Committee share actionable tips for parents of Black children to organize and support Black student achievement and well-being as a parent and school community. Learn and apply steps to engage families and </w:t>
      </w:r>
      <w:proofErr w:type="gramStart"/>
      <w:r w:rsidRPr="001F7CD2">
        <w:t>educators,</w:t>
      </w:r>
      <w:proofErr w:type="gramEnd"/>
      <w:r w:rsidRPr="001F7CD2">
        <w:t xml:space="preserve"> develop community-led programming and advocate for Black children within the school system.</w:t>
      </w:r>
    </w:p>
    <w:p w:rsidR="00DE3F8D" w:rsidRDefault="00EB6838" w:rsidP="001F7CD2">
      <w:r w:rsidRPr="001C0C29">
        <w:rPr>
          <w:b/>
        </w:rPr>
        <w:t>Presenters</w:t>
      </w:r>
      <w:r>
        <w:t>:</w:t>
      </w:r>
      <w:r>
        <w:tab/>
      </w:r>
      <w:r w:rsidR="001F7CD2" w:rsidRPr="001F7CD2">
        <w:t>Debbie King &amp; Tania Daley</w:t>
      </w:r>
      <w:r w:rsidR="001C0C29">
        <w:br/>
      </w:r>
      <w:r w:rsidRPr="001C0C29">
        <w:rPr>
          <w:b/>
        </w:rPr>
        <w:t>Two Session</w:t>
      </w:r>
      <w:r>
        <w:t>:</w:t>
      </w:r>
      <w:r>
        <w:tab/>
      </w:r>
      <w:r w:rsidR="001F7CD2" w:rsidRPr="001F7CD2">
        <w:t>Saturday</w:t>
      </w:r>
      <w:r w:rsidR="001C0C29">
        <w:t>,</w:t>
      </w:r>
      <w:r w:rsidR="001F7CD2" w:rsidRPr="001F7CD2">
        <w:t xml:space="preserve"> November 21, </w:t>
      </w:r>
      <w:proofErr w:type="gramStart"/>
      <w:r w:rsidR="001F7CD2" w:rsidRPr="001F7CD2">
        <w:t>2020  @12:15</w:t>
      </w:r>
      <w:proofErr w:type="gramEnd"/>
      <w:r w:rsidR="001F7CD2" w:rsidRPr="001F7CD2">
        <w:t xml:space="preserve"> pm &amp;</w:t>
      </w:r>
      <w:r w:rsidR="00D921F9">
        <w:t xml:space="preserve"> </w:t>
      </w:r>
      <w:r w:rsidR="001F7CD2" w:rsidRPr="001F7CD2">
        <w:t>1:30 pm</w:t>
      </w:r>
    </w:p>
    <w:p w:rsidR="00D921F9" w:rsidRDefault="00D921F9" w:rsidP="00D921F9">
      <w:pPr>
        <w:pStyle w:val="Heading2"/>
      </w:pPr>
      <w:r>
        <w:lastRenderedPageBreak/>
        <w:t>PIAC Engagement-Collaborating with our many stakeholders to enhance and encourage Parent Engagement</w:t>
      </w:r>
    </w:p>
    <w:p w:rsidR="00D921F9" w:rsidRPr="00D921F9" w:rsidRDefault="00D921F9" w:rsidP="00D921F9">
      <w:pPr>
        <w:pStyle w:val="Heading2"/>
        <w:rPr>
          <w:b w:val="0"/>
        </w:rPr>
      </w:pPr>
      <w:r w:rsidRPr="00D921F9">
        <w:rPr>
          <w:b w:val="0"/>
        </w:rPr>
        <w:t>L</w:t>
      </w:r>
      <w:r w:rsidRPr="00D921F9">
        <w:rPr>
          <w:b w:val="0"/>
        </w:rPr>
        <w:t>ooking at different ways that PIAC collaborates at the Ward level with our many stakeholders like the Trustee, Superintendent, Principal, School Council, and Community to enhance and encourage Parent Engagement in support of student achievement.</w:t>
      </w:r>
    </w:p>
    <w:p w:rsidR="00D921F9" w:rsidRDefault="00D921F9" w:rsidP="00D921F9">
      <w:pPr>
        <w:pStyle w:val="Heading2"/>
      </w:pPr>
      <w:r>
        <w:t>Presenters</w:t>
      </w:r>
      <w:r w:rsidRPr="00D921F9">
        <w:rPr>
          <w:b w:val="0"/>
        </w:rPr>
        <w:t xml:space="preserve">: Sharon Grant, Christopher Mammoliti, Maria Palermo, Audley Salmon &amp; </w:t>
      </w:r>
      <w:proofErr w:type="spellStart"/>
      <w:r w:rsidRPr="00D921F9">
        <w:rPr>
          <w:b w:val="0"/>
        </w:rPr>
        <w:t>Particia</w:t>
      </w:r>
      <w:proofErr w:type="spellEnd"/>
      <w:r w:rsidRPr="00D921F9">
        <w:rPr>
          <w:b w:val="0"/>
        </w:rPr>
        <w:t xml:space="preserve"> </w:t>
      </w:r>
      <w:proofErr w:type="spellStart"/>
      <w:r w:rsidRPr="00D921F9">
        <w:rPr>
          <w:b w:val="0"/>
        </w:rPr>
        <w:t>Seedial</w:t>
      </w:r>
      <w:proofErr w:type="spellEnd"/>
    </w:p>
    <w:p w:rsidR="00D921F9" w:rsidRDefault="00D921F9" w:rsidP="00D921F9">
      <w:pPr>
        <w:pStyle w:val="Heading2"/>
      </w:pPr>
      <w:r>
        <w:t>One session</w:t>
      </w:r>
      <w:r>
        <w:t xml:space="preserve">:  </w:t>
      </w:r>
      <w:r w:rsidRPr="00D921F9">
        <w:rPr>
          <w:b w:val="0"/>
        </w:rPr>
        <w:t>Sunday November 22, 2020 1:30 pm</w:t>
      </w:r>
    </w:p>
    <w:p w:rsidR="00D921F9" w:rsidRDefault="00D921F9" w:rsidP="00D921F9">
      <w:pPr>
        <w:pStyle w:val="Heading2"/>
      </w:pPr>
    </w:p>
    <w:p w:rsidR="004E1C45" w:rsidRPr="004E1C45" w:rsidRDefault="004E1C45" w:rsidP="00D921F9">
      <w:pPr>
        <w:pStyle w:val="Heading2"/>
      </w:pPr>
      <w:r w:rsidRPr="004E1C45">
        <w:t>Ready, Set, Consult: Policy Consultations 101</w:t>
      </w:r>
    </w:p>
    <w:p w:rsidR="004E1C45" w:rsidRPr="004E1C45" w:rsidRDefault="004E1C45" w:rsidP="004E1C45">
      <w:r w:rsidRPr="004E1C45">
        <w:t>Not sure how TDSB Policies are developed? Learn about the TDSB's Policy Framework (P001) and the corresponding Policy Development and Management Procedure (PR501). Be ready the next time a Policy comes up for consultation.</w:t>
      </w:r>
    </w:p>
    <w:p w:rsidR="00B87ED6" w:rsidRDefault="004E1C45" w:rsidP="001C0C29">
      <w:r w:rsidRPr="001C0C29">
        <w:rPr>
          <w:b/>
        </w:rPr>
        <w:t>Presenters</w:t>
      </w:r>
      <w:r w:rsidRPr="004E1C45">
        <w:t>:</w:t>
      </w:r>
      <w:r w:rsidR="00B60736">
        <w:tab/>
      </w:r>
      <w:r w:rsidRPr="004E1C45">
        <w:t xml:space="preserve">Kate </w:t>
      </w:r>
      <w:proofErr w:type="spellStart"/>
      <w:r w:rsidRPr="004E1C45">
        <w:t>Leuschen</w:t>
      </w:r>
      <w:proofErr w:type="spellEnd"/>
      <w:r w:rsidRPr="004E1C45">
        <w:t xml:space="preserve"> Millar</w:t>
      </w:r>
      <w:r w:rsidR="001C0C29">
        <w:br/>
      </w:r>
      <w:r w:rsidRPr="001C0C29">
        <w:rPr>
          <w:b/>
        </w:rPr>
        <w:t>Two sessions</w:t>
      </w:r>
      <w:r w:rsidRPr="004E1C45">
        <w:t>:</w:t>
      </w:r>
      <w:r w:rsidR="00B60736">
        <w:tab/>
      </w:r>
      <w:r w:rsidRPr="004E1C45">
        <w:t>Saturday</w:t>
      </w:r>
      <w:r w:rsidR="001C0C29">
        <w:t>,</w:t>
      </w:r>
      <w:r w:rsidRPr="004E1C45">
        <w:t xml:space="preserve"> November 21, 2020 @12:15 &amp; Sunday November 22, 2020 @12:15</w:t>
      </w:r>
      <w:r w:rsidR="00D921F9">
        <w:br/>
      </w:r>
    </w:p>
    <w:p w:rsidR="00B87ED6" w:rsidRDefault="00B87ED6" w:rsidP="00D921F9">
      <w:pPr>
        <w:pStyle w:val="Heading2"/>
      </w:pPr>
      <w:r>
        <w:t>School Councils Basics</w:t>
      </w:r>
    </w:p>
    <w:p w:rsidR="00B87ED6" w:rsidRDefault="00B87ED6" w:rsidP="00B87ED6">
      <w:r>
        <w:t xml:space="preserve">Not sure how Councils are supposed to work? Struggling to get everyone on the same page? This workshop looks at everything you need to know - from mandates to communication; committees to funding. </w:t>
      </w:r>
      <w:proofErr w:type="gramStart"/>
      <w:r>
        <w:t>Giving</w:t>
      </w:r>
      <w:r w:rsidR="00EB6838">
        <w:t xml:space="preserve"> you a solid start for the year</w:t>
      </w:r>
      <w:r w:rsidR="001C0C29">
        <w:t xml:space="preserve"> </w:t>
      </w:r>
      <w:r>
        <w:t>ahead.</w:t>
      </w:r>
      <w:proofErr w:type="gramEnd"/>
    </w:p>
    <w:p w:rsidR="00854FE4" w:rsidRDefault="00B87ED6" w:rsidP="00B87ED6">
      <w:r w:rsidRPr="00420550">
        <w:rPr>
          <w:b/>
        </w:rPr>
        <w:t>Presenter</w:t>
      </w:r>
      <w:r>
        <w:t>:</w:t>
      </w:r>
      <w:r w:rsidR="00EB6838">
        <w:tab/>
      </w:r>
      <w:r>
        <w:t>Nancy Angevine-Sands</w:t>
      </w:r>
      <w:r w:rsidR="001C0C29">
        <w:br/>
      </w:r>
      <w:r w:rsidR="00EB6838" w:rsidRPr="00420550">
        <w:rPr>
          <w:b/>
        </w:rPr>
        <w:t>One session</w:t>
      </w:r>
      <w:r>
        <w:t>:</w:t>
      </w:r>
      <w:r w:rsidR="00EB6838">
        <w:tab/>
      </w:r>
      <w:r>
        <w:t>Saturday</w:t>
      </w:r>
      <w:r w:rsidR="001C0C29">
        <w:t>, November</w:t>
      </w:r>
      <w:r>
        <w:t xml:space="preserve"> 21, </w:t>
      </w:r>
      <w:proofErr w:type="gramStart"/>
      <w:r>
        <w:t>2020  @1:30</w:t>
      </w:r>
      <w:proofErr w:type="gramEnd"/>
      <w:r>
        <w:t xml:space="preserve"> pm  </w:t>
      </w:r>
      <w:r w:rsidR="00D921F9">
        <w:br/>
      </w:r>
    </w:p>
    <w:p w:rsidR="00D921F9" w:rsidRPr="00D921F9" w:rsidRDefault="00D921F9" w:rsidP="00D921F9">
      <w:pPr>
        <w:rPr>
          <w:b/>
          <w:sz w:val="26"/>
          <w:szCs w:val="26"/>
        </w:rPr>
      </w:pPr>
      <w:r w:rsidRPr="00D921F9">
        <w:rPr>
          <w:b/>
          <w:sz w:val="26"/>
          <w:szCs w:val="26"/>
        </w:rPr>
        <w:t>Ready, Set, Engage with PIAC</w:t>
      </w:r>
    </w:p>
    <w:p w:rsidR="00D921F9" w:rsidRDefault="00D921F9" w:rsidP="00D921F9">
      <w:r>
        <w:t>Please join us for this workshop where we will provide you with an insight into who the Parent Involvement &amp; Advisory Committee (PIAC) is and what we do. You will learn about our role and responsibilities as PIAC members in partnership with the Toronto District School Board (TDSB). We will share with you information and resources that will enhance your understanding, and provide you with an opportunity to strengthen your engagement as a parent or community member.</w:t>
      </w:r>
    </w:p>
    <w:p w:rsidR="00D921F9" w:rsidRDefault="00D921F9" w:rsidP="00D921F9">
      <w:r w:rsidRPr="00D921F9">
        <w:rPr>
          <w:b/>
        </w:rPr>
        <w:lastRenderedPageBreak/>
        <w:t>Presenters:</w:t>
      </w:r>
      <w:r>
        <w:t xml:space="preserve">  Shanti Chand &amp; Seema Mitchell</w:t>
      </w:r>
      <w:r>
        <w:tab/>
      </w:r>
    </w:p>
    <w:p w:rsidR="00D921F9" w:rsidRDefault="00D921F9" w:rsidP="00D921F9">
      <w:r>
        <w:rPr>
          <w:b/>
        </w:rPr>
        <w:t>One session</w:t>
      </w:r>
      <w:r w:rsidRPr="00D921F9">
        <w:rPr>
          <w:b/>
        </w:rPr>
        <w:t>:</w:t>
      </w:r>
      <w:r>
        <w:t xml:space="preserve">  </w:t>
      </w:r>
      <w:proofErr w:type="gramStart"/>
      <w:r>
        <w:t>Saturday  November</w:t>
      </w:r>
      <w:proofErr w:type="gramEnd"/>
      <w:r>
        <w:t xml:space="preserve"> 22, 2020  @1:30  </w:t>
      </w:r>
      <w:r>
        <w:br/>
      </w:r>
    </w:p>
    <w:p w:rsidR="00EB6838" w:rsidRPr="00EB6838" w:rsidRDefault="00EB6838" w:rsidP="00D921F9">
      <w:pPr>
        <w:pStyle w:val="Heading2"/>
      </w:pPr>
      <w:r w:rsidRPr="00EB6838">
        <w:t>School Councils By-Laws</w:t>
      </w:r>
    </w:p>
    <w:p w:rsidR="00EB6838" w:rsidRPr="00EB6838" w:rsidRDefault="00EB6838" w:rsidP="00EB6838">
      <w:r w:rsidRPr="00EB6838">
        <w:t>Any structure requires a strong foundation to avoid crumbling. School Councils are no different. Bylaws are their foundation. This workshop will take the fear and confusion out of the process. Whether you need to create bylaws or are looking to up-date old ones, this hour will start you on road to building that strong foundation.</w:t>
      </w:r>
    </w:p>
    <w:p w:rsidR="00EB6838" w:rsidRPr="00EB6838" w:rsidRDefault="00EB6838" w:rsidP="00EB6838">
      <w:r>
        <w:t>Presenter:</w:t>
      </w:r>
      <w:r>
        <w:tab/>
      </w:r>
      <w:r w:rsidRPr="00EB6838">
        <w:t>Nancy Angevine-Sands</w:t>
      </w:r>
      <w:r w:rsidRPr="00EB6838">
        <w:tab/>
      </w:r>
    </w:p>
    <w:p w:rsidR="00854FE4" w:rsidRDefault="00EB6838" w:rsidP="00EB6838">
      <w:r>
        <w:t xml:space="preserve">One sessions: </w:t>
      </w:r>
      <w:r>
        <w:tab/>
      </w:r>
      <w:r w:rsidRPr="00EB6838">
        <w:t>Saturday</w:t>
      </w:r>
      <w:r w:rsidR="001C0C29">
        <w:t>,</w:t>
      </w:r>
      <w:r w:rsidR="00D921F9">
        <w:t xml:space="preserve"> </w:t>
      </w:r>
      <w:r w:rsidRPr="00EB6838">
        <w:t xml:space="preserve">November 21, </w:t>
      </w:r>
      <w:proofErr w:type="gramStart"/>
      <w:r w:rsidRPr="00EB6838">
        <w:t>2020  @12:15</w:t>
      </w:r>
      <w:proofErr w:type="gramEnd"/>
      <w:r w:rsidRPr="00EB6838">
        <w:t xml:space="preserve"> pm </w:t>
      </w:r>
    </w:p>
    <w:p w:rsidR="00EB6838" w:rsidRPr="00EB6838" w:rsidRDefault="00D921F9" w:rsidP="00D921F9">
      <w:pPr>
        <w:pStyle w:val="Heading2"/>
      </w:pPr>
      <w:r>
        <w:br/>
      </w:r>
      <w:r w:rsidR="00EB6838" w:rsidRPr="00EB6838">
        <w:t xml:space="preserve">School Councils </w:t>
      </w:r>
      <w:r w:rsidR="00420550">
        <w:t>O</w:t>
      </w:r>
      <w:r w:rsidR="00EB6838" w:rsidRPr="00EB6838">
        <w:t xml:space="preserve">pen </w:t>
      </w:r>
      <w:r w:rsidR="00420550">
        <w:t>D</w:t>
      </w:r>
      <w:r w:rsidR="00EB6838" w:rsidRPr="00EB6838">
        <w:t>iscussion</w:t>
      </w:r>
    </w:p>
    <w:p w:rsidR="00EB6838" w:rsidRPr="00EB6838" w:rsidRDefault="00EB6838" w:rsidP="00EB6838">
      <w:r w:rsidRPr="00EB6838">
        <w:t>An open discussion of the trials of having a parent council</w:t>
      </w:r>
    </w:p>
    <w:p w:rsidR="007670B0" w:rsidRDefault="00EB6838" w:rsidP="00EB6838">
      <w:r w:rsidRPr="00EB6838">
        <w:t>Presenter:</w:t>
      </w:r>
      <w:r w:rsidR="00420550">
        <w:tab/>
      </w:r>
      <w:r w:rsidRPr="00EB6838">
        <w:t xml:space="preserve">John </w:t>
      </w:r>
      <w:proofErr w:type="spellStart"/>
      <w:r w:rsidRPr="00EB6838">
        <w:t>Bakous</w:t>
      </w:r>
      <w:proofErr w:type="spellEnd"/>
      <w:r w:rsidRPr="00EB6838">
        <w:t xml:space="preserve"> &amp; Jess </w:t>
      </w:r>
      <w:proofErr w:type="spellStart"/>
      <w:r w:rsidRPr="00EB6838">
        <w:t>Hungate</w:t>
      </w:r>
      <w:proofErr w:type="spellEnd"/>
      <w:r w:rsidR="00420550">
        <w:br/>
      </w:r>
      <w:r w:rsidR="00420550" w:rsidRPr="00EB6838">
        <w:t>Two sessions</w:t>
      </w:r>
      <w:r w:rsidRPr="00EB6838">
        <w:t>:</w:t>
      </w:r>
      <w:r w:rsidR="00420550">
        <w:tab/>
      </w:r>
      <w:r w:rsidRPr="00EB6838">
        <w:t>Sunday</w:t>
      </w:r>
      <w:proofErr w:type="gramStart"/>
      <w:r w:rsidR="001C0C29">
        <w:t>,</w:t>
      </w:r>
      <w:r w:rsidRPr="00EB6838">
        <w:t xml:space="preserve">  November</w:t>
      </w:r>
      <w:proofErr w:type="gramEnd"/>
      <w:r w:rsidRPr="00EB6838">
        <w:t xml:space="preserve"> 22, 2020  @12:15 pm &amp; @ 1:30  pm</w:t>
      </w:r>
    </w:p>
    <w:p w:rsidR="00420550" w:rsidRDefault="00D921F9" w:rsidP="00D921F9">
      <w:pPr>
        <w:pStyle w:val="Heading2"/>
      </w:pPr>
      <w:r>
        <w:br/>
      </w:r>
      <w:r w:rsidR="00420550">
        <w:t>School Councils Communications 101</w:t>
      </w:r>
    </w:p>
    <w:p w:rsidR="00420550" w:rsidRDefault="00420550" w:rsidP="00420550">
      <w:r>
        <w:t>Conveying and exchanging information is a key role of School Councils. We will go over WHY good communication is important, HOW to use different platforms to engage your audience and WHAT tools you can explore with your School Council. Join this workshop if you want to learn and share!</w:t>
      </w:r>
    </w:p>
    <w:p w:rsidR="00420550" w:rsidRDefault="00420550" w:rsidP="00420550">
      <w:r w:rsidRPr="00420550">
        <w:rPr>
          <w:b/>
        </w:rPr>
        <w:t>Presenter</w:t>
      </w:r>
      <w:r>
        <w:t>:</w:t>
      </w:r>
      <w:r>
        <w:tab/>
      </w:r>
      <w:proofErr w:type="spellStart"/>
      <w:r>
        <w:t>Nazerah</w:t>
      </w:r>
      <w:proofErr w:type="spellEnd"/>
      <w:r>
        <w:t xml:space="preserve"> Shaikh &amp; Jenny Gannon</w:t>
      </w:r>
      <w:r>
        <w:br/>
      </w:r>
      <w:r w:rsidRPr="00420550">
        <w:rPr>
          <w:b/>
        </w:rPr>
        <w:t>Two sessions</w:t>
      </w:r>
      <w:r>
        <w:t>:</w:t>
      </w:r>
      <w:r>
        <w:tab/>
        <w:t>Saturday</w:t>
      </w:r>
      <w:proofErr w:type="gramStart"/>
      <w:r w:rsidR="007D6679">
        <w:t>,</w:t>
      </w:r>
      <w:r>
        <w:t xml:space="preserve">  November</w:t>
      </w:r>
      <w:proofErr w:type="gramEnd"/>
      <w:r>
        <w:t xml:space="preserve"> 21, 2020  @1:30 pm &amp; Sunday  November 22, 2020  @1:30  pm</w:t>
      </w:r>
    </w:p>
    <w:p w:rsidR="00D921F9" w:rsidRDefault="00D921F9" w:rsidP="00D921F9">
      <w:pPr>
        <w:pStyle w:val="Heading2"/>
      </w:pPr>
      <w:r>
        <w:lastRenderedPageBreak/>
        <w:br/>
      </w:r>
      <w:r>
        <w:t>Shaping the School Improvement Plan: A School Council Role</w:t>
      </w:r>
    </w:p>
    <w:p w:rsidR="00D921F9" w:rsidRPr="00D921F9" w:rsidRDefault="00D921F9" w:rsidP="00D921F9">
      <w:pPr>
        <w:pStyle w:val="Heading2"/>
        <w:rPr>
          <w:b w:val="0"/>
          <w:sz w:val="24"/>
          <w:szCs w:val="24"/>
        </w:rPr>
      </w:pPr>
      <w:r w:rsidRPr="00D921F9">
        <w:rPr>
          <w:b w:val="0"/>
          <w:sz w:val="24"/>
          <w:szCs w:val="24"/>
        </w:rPr>
        <w:t>Mandated by the Ministry of Education, the School Improvement Plan (SIP) is an annual road map that identifies changes a school needs to make to improve their level of student achievement. SIPs should be developed with input from teachers, school council, families and community members. This workshop will focus on how a SIP is developed and how school council and families can work with their school to identify what, when and how changes will be made.</w:t>
      </w:r>
    </w:p>
    <w:p w:rsidR="00D921F9" w:rsidRPr="00D921F9" w:rsidRDefault="00D921F9" w:rsidP="00D921F9">
      <w:pPr>
        <w:pStyle w:val="Heading2"/>
        <w:rPr>
          <w:b w:val="0"/>
          <w:sz w:val="24"/>
          <w:szCs w:val="24"/>
        </w:rPr>
      </w:pPr>
      <w:r w:rsidRPr="00D921F9">
        <w:rPr>
          <w:sz w:val="24"/>
          <w:szCs w:val="24"/>
        </w:rPr>
        <w:t>Presenter</w:t>
      </w:r>
      <w:r w:rsidRPr="00D921F9">
        <w:rPr>
          <w:b w:val="0"/>
          <w:sz w:val="24"/>
          <w:szCs w:val="24"/>
        </w:rPr>
        <w:t>: Aretha Phillip</w:t>
      </w:r>
    </w:p>
    <w:p w:rsidR="00D921F9" w:rsidRPr="00D921F9" w:rsidRDefault="00D921F9" w:rsidP="00D921F9">
      <w:pPr>
        <w:pStyle w:val="Heading2"/>
        <w:rPr>
          <w:b w:val="0"/>
          <w:sz w:val="24"/>
          <w:szCs w:val="24"/>
        </w:rPr>
      </w:pPr>
      <w:proofErr w:type="gramStart"/>
      <w:r w:rsidRPr="00D921F9">
        <w:rPr>
          <w:sz w:val="24"/>
          <w:szCs w:val="24"/>
        </w:rPr>
        <w:t>Two  sessions</w:t>
      </w:r>
      <w:proofErr w:type="gramEnd"/>
      <w:r w:rsidRPr="00D921F9">
        <w:rPr>
          <w:b w:val="0"/>
          <w:sz w:val="24"/>
          <w:szCs w:val="24"/>
        </w:rPr>
        <w:t>:  Saturday  November 21, 2020  @1:30 pm &amp; Sunday  November 22, 2020  @1:30  pm</w:t>
      </w:r>
    </w:p>
    <w:p w:rsidR="00EB6838" w:rsidRPr="00D921F9" w:rsidRDefault="00D921F9" w:rsidP="00D921F9">
      <w:pPr>
        <w:ind w:left="360"/>
        <w:rPr>
          <w:rFonts w:eastAsiaTheme="majorEastAsia" w:cstheme="majorBidi"/>
          <w:b/>
          <w:sz w:val="26"/>
          <w:szCs w:val="26"/>
        </w:rPr>
      </w:pPr>
      <w:r>
        <w:br/>
      </w:r>
      <w:r w:rsidR="00EB6838" w:rsidRPr="00D921F9">
        <w:rPr>
          <w:b/>
          <w:sz w:val="26"/>
          <w:szCs w:val="26"/>
        </w:rPr>
        <w:t>School Statement of Needs - SSON</w:t>
      </w:r>
    </w:p>
    <w:p w:rsidR="00EB6838" w:rsidRPr="00EB6838" w:rsidRDefault="00EB6838" w:rsidP="00EB6838">
      <w:r w:rsidRPr="00EB6838">
        <w:t>What is a School Statement of Needs and what is its purpose? What is the Procedure to completing it? Who gets involved? How do parents know what to put on the form?</w:t>
      </w:r>
    </w:p>
    <w:p w:rsidR="00EB6838" w:rsidRPr="00EB6838" w:rsidRDefault="00EB6838" w:rsidP="00D921F9">
      <w:r w:rsidRPr="00420550">
        <w:rPr>
          <w:b/>
        </w:rPr>
        <w:t>Presenter</w:t>
      </w:r>
      <w:r w:rsidRPr="00EB6838">
        <w:t>:</w:t>
      </w:r>
      <w:r>
        <w:tab/>
      </w:r>
      <w:r w:rsidRPr="00EB6838">
        <w:t>Helen Fisher</w:t>
      </w:r>
      <w:r w:rsidR="001C0C29">
        <w:br/>
      </w:r>
      <w:r w:rsidRPr="00420550">
        <w:rPr>
          <w:b/>
        </w:rPr>
        <w:t>One sessions</w:t>
      </w:r>
      <w:r>
        <w:t>:</w:t>
      </w:r>
      <w:r>
        <w:tab/>
      </w:r>
      <w:r w:rsidRPr="00EB6838">
        <w:t>Saturday</w:t>
      </w:r>
      <w:r>
        <w:t xml:space="preserve">, </w:t>
      </w:r>
      <w:r w:rsidRPr="00EB6838">
        <w:t xml:space="preserve">November 21, </w:t>
      </w:r>
      <w:proofErr w:type="gramStart"/>
      <w:r w:rsidRPr="00EB6838">
        <w:t>2020  @12:15</w:t>
      </w:r>
      <w:proofErr w:type="gramEnd"/>
      <w:r w:rsidRPr="00EB6838">
        <w:t xml:space="preserve"> pm</w:t>
      </w:r>
      <w:r w:rsidR="00D921F9">
        <w:br/>
      </w:r>
      <w:r w:rsidR="00D921F9">
        <w:br/>
      </w:r>
      <w:r w:rsidR="00D921F9">
        <w:br/>
      </w:r>
      <w:r w:rsidRPr="00D921F9">
        <w:rPr>
          <w:b/>
          <w:sz w:val="26"/>
          <w:szCs w:val="26"/>
        </w:rPr>
        <w:t>Successful Parent Engagement – A School Council Diagnostic</w:t>
      </w:r>
      <w:r w:rsidRPr="00EB6838">
        <w:t xml:space="preserve"> </w:t>
      </w:r>
    </w:p>
    <w:p w:rsidR="00EB6838" w:rsidRPr="00EB6838" w:rsidRDefault="00EB6838" w:rsidP="00EB6838">
      <w:r w:rsidRPr="00EB6838">
        <w:t>"Why don't more parents come out for our School Council?” If you are having trouble attracting parent volunteers to your council, this session is for you. We will analyze the work of School Council to consider why your council isn’t drawing new members. We will look at how to engage parents and work together with the school to build a thriving, active School Council for your community. It’s not about doing more, it’s about doing differently.</w:t>
      </w:r>
    </w:p>
    <w:p w:rsidR="000324BC" w:rsidRPr="00854FE4" w:rsidRDefault="00EB6838" w:rsidP="00EB6838">
      <w:pPr>
        <w:rPr>
          <w:highlight w:val="yellow"/>
        </w:rPr>
      </w:pPr>
      <w:r w:rsidRPr="00420550">
        <w:rPr>
          <w:b/>
        </w:rPr>
        <w:t>Presenter</w:t>
      </w:r>
      <w:r w:rsidRPr="00EB6838">
        <w:t>:</w:t>
      </w:r>
      <w:r>
        <w:tab/>
      </w:r>
      <w:r w:rsidRPr="00EB6838">
        <w:t>Nicole Herbert</w:t>
      </w:r>
      <w:r w:rsidR="001C0C29">
        <w:br/>
      </w:r>
      <w:r w:rsidRPr="00420550">
        <w:rPr>
          <w:b/>
        </w:rPr>
        <w:t>One sessions</w:t>
      </w:r>
      <w:r w:rsidRPr="00EB6838">
        <w:t>:</w:t>
      </w:r>
      <w:r>
        <w:tab/>
      </w:r>
      <w:r w:rsidRPr="00EB6838">
        <w:t>Sunday</w:t>
      </w:r>
      <w:r>
        <w:t>,</w:t>
      </w:r>
      <w:r w:rsidR="001C0C29">
        <w:t xml:space="preserve"> </w:t>
      </w:r>
      <w:r w:rsidRPr="00EB6838">
        <w:t xml:space="preserve">November 22, </w:t>
      </w:r>
      <w:proofErr w:type="gramStart"/>
      <w:r w:rsidRPr="00EB6838">
        <w:t>2020  @12:15</w:t>
      </w:r>
      <w:proofErr w:type="gramEnd"/>
      <w:r w:rsidRPr="00EB6838">
        <w:t xml:space="preserve"> pm</w:t>
      </w:r>
    </w:p>
    <w:p w:rsidR="00EB6838" w:rsidRPr="00EB6838" w:rsidRDefault="00D921F9" w:rsidP="00D921F9">
      <w:pPr>
        <w:pStyle w:val="Heading2"/>
      </w:pPr>
      <w:r>
        <w:br/>
      </w:r>
      <w:r w:rsidR="00EB6838" w:rsidRPr="00EB6838">
        <w:t>Supporting Math Learning at Home</w:t>
      </w:r>
    </w:p>
    <w:p w:rsidR="00EB6838" w:rsidRPr="00EB6838" w:rsidRDefault="00EB6838" w:rsidP="00EB6838">
      <w:r w:rsidRPr="00EB6838">
        <w:t>This session will provide an introduction to the new Ontario elementary mathematics curriculum, as well as share digital resources for parents and families to support math learning at home.</w:t>
      </w:r>
    </w:p>
    <w:p w:rsidR="00592920" w:rsidRPr="00854FE4" w:rsidRDefault="00EB6838" w:rsidP="00EB6838">
      <w:r w:rsidRPr="00420550">
        <w:rPr>
          <w:b/>
        </w:rPr>
        <w:lastRenderedPageBreak/>
        <w:t>Presenters</w:t>
      </w:r>
      <w:r w:rsidRPr="00EB6838">
        <w:t>:</w:t>
      </w:r>
      <w:r>
        <w:tab/>
      </w:r>
      <w:r w:rsidRPr="00EB6838">
        <w:t>Jason To &amp; Marc Husband</w:t>
      </w:r>
      <w:r w:rsidR="001C0C29">
        <w:br/>
      </w:r>
      <w:r w:rsidRPr="00420550">
        <w:rPr>
          <w:b/>
        </w:rPr>
        <w:t>One sessions</w:t>
      </w:r>
      <w:r w:rsidRPr="00EB6838">
        <w:t>:</w:t>
      </w:r>
      <w:r>
        <w:tab/>
        <w:t xml:space="preserve">Saturday, </w:t>
      </w:r>
      <w:r w:rsidR="001C0C29">
        <w:t xml:space="preserve">November 21, 2020 </w:t>
      </w:r>
      <w:r w:rsidRPr="00EB6838">
        <w:t>@12:15 pm</w:t>
      </w:r>
    </w:p>
    <w:p w:rsidR="00D921F9" w:rsidRDefault="00D921F9" w:rsidP="00D921F9">
      <w:pPr>
        <w:pStyle w:val="Heading2"/>
      </w:pPr>
      <w:r>
        <w:br/>
      </w:r>
    </w:p>
    <w:p w:rsidR="00D921F9" w:rsidRPr="00D921F9" w:rsidRDefault="00D921F9" w:rsidP="00D921F9">
      <w:pPr>
        <w:pStyle w:val="Heading2"/>
        <w:rPr>
          <w:lang w:val="en-US"/>
        </w:rPr>
      </w:pPr>
      <w:proofErr w:type="gramStart"/>
      <w:r w:rsidRPr="00D921F9">
        <w:rPr>
          <w:lang w:val="en-US"/>
        </w:rPr>
        <w:t>Surviving Virtual Schooling: Strategies to Support Your Child’s and Your Family’s Mental Health and Wellbeing.</w:t>
      </w:r>
      <w:proofErr w:type="gramEnd"/>
    </w:p>
    <w:p w:rsidR="00D921F9" w:rsidRPr="00D921F9" w:rsidRDefault="00D921F9" w:rsidP="00D921F9">
      <w:pPr>
        <w:pStyle w:val="Heading2"/>
        <w:rPr>
          <w:b w:val="0"/>
          <w:sz w:val="24"/>
          <w:szCs w:val="24"/>
          <w:lang w:val="en-US"/>
        </w:rPr>
      </w:pPr>
      <w:r w:rsidRPr="00D921F9">
        <w:rPr>
          <w:b w:val="0"/>
          <w:sz w:val="24"/>
          <w:szCs w:val="24"/>
          <w:lang w:val="en-US"/>
        </w:rPr>
        <w:t xml:space="preserve">In this talk, we will highlight in-home strategies that may help to support caregivers in providing mental health and </w:t>
      </w:r>
      <w:proofErr w:type="spellStart"/>
      <w:r w:rsidRPr="00D921F9">
        <w:rPr>
          <w:b w:val="0"/>
          <w:sz w:val="24"/>
          <w:szCs w:val="24"/>
          <w:lang w:val="en-US"/>
        </w:rPr>
        <w:t>well being</w:t>
      </w:r>
      <w:proofErr w:type="spellEnd"/>
      <w:r w:rsidRPr="00D921F9">
        <w:rPr>
          <w:b w:val="0"/>
          <w:sz w:val="24"/>
          <w:szCs w:val="24"/>
          <w:lang w:val="en-US"/>
        </w:rPr>
        <w:t xml:space="preserve"> support for their child/children.</w:t>
      </w:r>
    </w:p>
    <w:p w:rsidR="00D921F9" w:rsidRPr="00D921F9" w:rsidRDefault="00D921F9" w:rsidP="00D921F9">
      <w:pPr>
        <w:pStyle w:val="Heading2"/>
        <w:rPr>
          <w:b w:val="0"/>
          <w:sz w:val="24"/>
          <w:szCs w:val="24"/>
          <w:lang w:val="fr-CA"/>
        </w:rPr>
      </w:pPr>
      <w:proofErr w:type="spellStart"/>
      <w:r w:rsidRPr="00D921F9">
        <w:rPr>
          <w:sz w:val="24"/>
          <w:szCs w:val="24"/>
          <w:lang w:val="fr-CA"/>
        </w:rPr>
        <w:t>Presenters</w:t>
      </w:r>
      <w:proofErr w:type="spellEnd"/>
      <w:proofErr w:type="gramStart"/>
      <w:r w:rsidRPr="00D921F9">
        <w:rPr>
          <w:b w:val="0"/>
          <w:sz w:val="24"/>
          <w:szCs w:val="24"/>
          <w:lang w:val="fr-CA"/>
        </w:rPr>
        <w:t>:  Jocelyn</w:t>
      </w:r>
      <w:proofErr w:type="gramEnd"/>
      <w:r w:rsidRPr="00D921F9">
        <w:rPr>
          <w:b w:val="0"/>
          <w:sz w:val="24"/>
          <w:szCs w:val="24"/>
          <w:lang w:val="fr-CA"/>
        </w:rPr>
        <w:t xml:space="preserve"> Lai, Sarah </w:t>
      </w:r>
      <w:proofErr w:type="spellStart"/>
      <w:r w:rsidRPr="00D921F9">
        <w:rPr>
          <w:b w:val="0"/>
          <w:sz w:val="24"/>
          <w:szCs w:val="24"/>
          <w:lang w:val="fr-CA"/>
        </w:rPr>
        <w:t>Frasca</w:t>
      </w:r>
      <w:proofErr w:type="spellEnd"/>
      <w:r w:rsidRPr="00D921F9">
        <w:rPr>
          <w:b w:val="0"/>
          <w:sz w:val="24"/>
          <w:szCs w:val="24"/>
          <w:lang w:val="fr-CA"/>
        </w:rPr>
        <w:t xml:space="preserve"> &amp; Annette Grossi </w:t>
      </w:r>
    </w:p>
    <w:p w:rsidR="00D921F9" w:rsidRPr="00D921F9" w:rsidRDefault="00D921F9" w:rsidP="00D921F9">
      <w:pPr>
        <w:pStyle w:val="Heading2"/>
        <w:rPr>
          <w:b w:val="0"/>
          <w:sz w:val="24"/>
          <w:szCs w:val="24"/>
          <w:lang w:val="en-US"/>
        </w:rPr>
      </w:pPr>
      <w:r>
        <w:rPr>
          <w:sz w:val="24"/>
          <w:szCs w:val="24"/>
          <w:lang w:val="en-US"/>
        </w:rPr>
        <w:t>One  session</w:t>
      </w:r>
      <w:bookmarkStart w:id="0" w:name="_GoBack"/>
      <w:bookmarkEnd w:id="0"/>
      <w:r w:rsidRPr="00D921F9">
        <w:rPr>
          <w:b w:val="0"/>
          <w:sz w:val="24"/>
          <w:szCs w:val="24"/>
          <w:lang w:val="en-US"/>
        </w:rPr>
        <w:t>:  Saturday  November 21, 2020  @1:30 pm</w:t>
      </w:r>
    </w:p>
    <w:p w:rsidR="00D921F9" w:rsidRDefault="00D921F9" w:rsidP="00D921F9">
      <w:pPr>
        <w:pStyle w:val="Heading2"/>
      </w:pPr>
    </w:p>
    <w:p w:rsidR="00EB6838" w:rsidRPr="00EB6838" w:rsidRDefault="00EB6838" w:rsidP="00D921F9">
      <w:pPr>
        <w:pStyle w:val="Heading2"/>
      </w:pPr>
      <w:r>
        <w:t>Who Is Your Village?</w:t>
      </w:r>
      <w:r w:rsidRPr="00EB6838">
        <w:t xml:space="preserve"> </w:t>
      </w:r>
      <w:r>
        <w:t xml:space="preserve"> </w:t>
      </w:r>
      <w:r w:rsidRPr="00EB6838">
        <w:t>Building a Future for Your Child with Special Needs</w:t>
      </w:r>
    </w:p>
    <w:p w:rsidR="00EB6838" w:rsidRPr="00EB6838" w:rsidRDefault="00EB6838" w:rsidP="00EB6838">
      <w:r w:rsidRPr="00EB6838">
        <w:t>One needs to start early to build a healthy village and circle of support for their child with special needs. In this session, we will discuss the importance of self-care, taking care of other typically developing children, accessing services and working with the school and other professionals.</w:t>
      </w:r>
    </w:p>
    <w:p w:rsidR="00742453" w:rsidRPr="00854FE4" w:rsidRDefault="00EB6838" w:rsidP="001C0C29">
      <w:pPr>
        <w:rPr>
          <w:rFonts w:cs="Arial"/>
          <w:szCs w:val="24"/>
        </w:rPr>
      </w:pPr>
      <w:r w:rsidRPr="00420550">
        <w:rPr>
          <w:b/>
        </w:rPr>
        <w:t>Presenters</w:t>
      </w:r>
      <w:r w:rsidRPr="00EB6838">
        <w:t xml:space="preserve">: </w:t>
      </w:r>
      <w:r w:rsidR="000C7F6F">
        <w:tab/>
      </w:r>
      <w:proofErr w:type="spellStart"/>
      <w:r w:rsidRPr="00EB6838">
        <w:t>Sherron</w:t>
      </w:r>
      <w:proofErr w:type="spellEnd"/>
      <w:r w:rsidRPr="00EB6838">
        <w:t xml:space="preserve"> Grant &amp; Clovis Grant</w:t>
      </w:r>
      <w:r w:rsidR="001C0C29">
        <w:br/>
      </w:r>
      <w:r w:rsidRPr="00420550">
        <w:rPr>
          <w:b/>
        </w:rPr>
        <w:t>Two sessions</w:t>
      </w:r>
      <w:r w:rsidRPr="00EB6838">
        <w:t>:</w:t>
      </w:r>
      <w:r w:rsidR="000C7F6F">
        <w:tab/>
      </w:r>
      <w:r w:rsidRPr="00EB6838">
        <w:t>Saturday</w:t>
      </w:r>
      <w:r>
        <w:t>,</w:t>
      </w:r>
      <w:r w:rsidR="001C0C29">
        <w:t xml:space="preserve"> </w:t>
      </w:r>
      <w:r w:rsidRPr="00EB6838">
        <w:t xml:space="preserve">November 21, </w:t>
      </w:r>
      <w:proofErr w:type="gramStart"/>
      <w:r w:rsidRPr="00EB6838">
        <w:t>2020  @12:15</w:t>
      </w:r>
      <w:proofErr w:type="gramEnd"/>
      <w:r w:rsidRPr="00EB6838">
        <w:t xml:space="preserve"> pm &amp; Sunday  November 22, 2020  @12:15  pm</w:t>
      </w:r>
    </w:p>
    <w:sectPr w:rsidR="00742453" w:rsidRPr="00854FE4" w:rsidSect="005F5AC6">
      <w:headerReference w:type="default" r:id="rId8"/>
      <w:pgSz w:w="12240" w:h="15840"/>
      <w:pgMar w:top="3602" w:right="1440" w:bottom="450" w:left="1440" w:header="708" w:footer="708" w:gutter="0"/>
      <w:pgBorders w:offsetFrom="page">
        <w:top w:val="single" w:sz="24" w:space="24" w:color="auto"/>
        <w:left w:val="single" w:sz="24" w:space="24" w:color="auto"/>
        <w:bottom w:val="single" w:sz="24" w:space="24" w:color="auto"/>
        <w:right w:val="single" w:sz="2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545FF" w:rsidRDefault="007545FF" w:rsidP="009049AA">
      <w:pPr>
        <w:spacing w:after="0" w:line="240" w:lineRule="auto"/>
      </w:pPr>
      <w:r>
        <w:separator/>
      </w:r>
    </w:p>
  </w:endnote>
  <w:endnote w:type="continuationSeparator" w:id="0">
    <w:p w:rsidR="007545FF" w:rsidRDefault="007545FF" w:rsidP="009049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Light">
    <w:panose1 w:val="00000000000000000000"/>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Myriad Pro">
    <w:panose1 w:val="020B0503030403020204"/>
    <w:charset w:val="00"/>
    <w:family w:val="swiss"/>
    <w:notTrueType/>
    <w:pitch w:val="variable"/>
    <w:sig w:usb0="20000287" w:usb1="00000001"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545FF" w:rsidRDefault="007545FF" w:rsidP="009049AA">
      <w:pPr>
        <w:spacing w:after="0" w:line="240" w:lineRule="auto"/>
      </w:pPr>
      <w:r>
        <w:separator/>
      </w:r>
    </w:p>
  </w:footnote>
  <w:footnote w:type="continuationSeparator" w:id="0">
    <w:p w:rsidR="007545FF" w:rsidRDefault="007545FF" w:rsidP="009049A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49AA" w:rsidRDefault="009049AA" w:rsidP="005F5AC6">
    <w:pPr>
      <w:pStyle w:val="Header"/>
      <w:ind w:hanging="900"/>
      <w:rPr>
        <w:rFonts w:ascii="Myriad Pro" w:eastAsia="Myriad Pro" w:hAnsi="Myriad Pro" w:cs="Myriad Pro"/>
        <w:b/>
        <w:bCs/>
        <w:color w:val="296BB2"/>
        <w:position w:val="-1"/>
        <w:sz w:val="126"/>
        <w:szCs w:val="126"/>
      </w:rPr>
    </w:pPr>
    <w:r>
      <w:rPr>
        <w:noProof/>
        <w:lang w:eastAsia="en-CA"/>
      </w:rPr>
      <w:drawing>
        <wp:inline distT="0" distB="0" distL="0" distR="0" wp14:anchorId="071C2179" wp14:editId="5D3CCC66">
          <wp:extent cx="1633234" cy="893257"/>
          <wp:effectExtent l="0" t="0" r="5080" b="2540"/>
          <wp:docPr id="3" name="Picture 3" descr="Parent Involvement Advisory Committ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3135" cy="893203"/>
                  </a:xfrm>
                  <a:prstGeom prst="rect">
                    <a:avLst/>
                  </a:prstGeom>
                  <a:noFill/>
                  <a:ln>
                    <a:noFill/>
                  </a:ln>
                </pic:spPr>
              </pic:pic>
            </a:graphicData>
          </a:graphic>
        </wp:inline>
      </w:drawing>
    </w:r>
    <w:r w:rsidR="00D776F9" w:rsidRPr="00D776F9">
      <w:rPr>
        <w:rFonts w:ascii="Myriad Pro" w:eastAsia="Myriad Pro" w:hAnsi="Myriad Pro" w:cs="Myriad Pro"/>
        <w:b/>
        <w:bCs/>
        <w:color w:val="296BB2"/>
        <w:spacing w:val="9"/>
        <w:position w:val="-1"/>
        <w:sz w:val="126"/>
        <w:szCs w:val="126"/>
      </w:rPr>
      <w:t xml:space="preserve"> </w:t>
    </w:r>
    <w:r w:rsidR="00D776F9" w:rsidRPr="005F5AC6">
      <w:rPr>
        <w:rFonts w:ascii="Myriad Pro" w:eastAsia="Myriad Pro" w:hAnsi="Myriad Pro" w:cs="Myriad Pro"/>
        <w:b/>
        <w:bCs/>
        <w:color w:val="296BB2"/>
        <w:spacing w:val="9"/>
        <w:position w:val="-1"/>
        <w:sz w:val="96"/>
        <w:szCs w:val="96"/>
      </w:rPr>
      <w:t>S</w:t>
    </w:r>
    <w:r w:rsidR="00D776F9" w:rsidRPr="005F5AC6">
      <w:rPr>
        <w:rFonts w:ascii="Myriad Pro" w:eastAsia="Myriad Pro" w:hAnsi="Myriad Pro" w:cs="Myriad Pro"/>
        <w:b/>
        <w:bCs/>
        <w:color w:val="296BB2"/>
        <w:position w:val="-1"/>
        <w:sz w:val="96"/>
        <w:szCs w:val="96"/>
      </w:rPr>
      <w:t>ch</w:t>
    </w:r>
    <w:r w:rsidR="00D776F9" w:rsidRPr="005F5AC6">
      <w:rPr>
        <w:rFonts w:ascii="Myriad Pro" w:eastAsia="Myriad Pro" w:hAnsi="Myriad Pro" w:cs="Myriad Pro"/>
        <w:b/>
        <w:bCs/>
        <w:color w:val="296BB2"/>
        <w:spacing w:val="4"/>
        <w:position w:val="-1"/>
        <w:sz w:val="96"/>
        <w:szCs w:val="96"/>
      </w:rPr>
      <w:t>o</w:t>
    </w:r>
    <w:r w:rsidR="00D776F9" w:rsidRPr="005F5AC6">
      <w:rPr>
        <w:rFonts w:ascii="Myriad Pro" w:eastAsia="Myriad Pro" w:hAnsi="Myriad Pro" w:cs="Myriad Pro"/>
        <w:b/>
        <w:bCs/>
        <w:color w:val="296BB2"/>
        <w:position w:val="-1"/>
        <w:sz w:val="96"/>
        <w:szCs w:val="96"/>
      </w:rPr>
      <w:t>ol</w:t>
    </w:r>
    <w:r w:rsidR="00D776F9" w:rsidRPr="005F5AC6">
      <w:rPr>
        <w:rFonts w:ascii="Myriad Pro" w:eastAsia="Myriad Pro" w:hAnsi="Myriad Pro" w:cs="Myriad Pro"/>
        <w:b/>
        <w:bCs/>
        <w:color w:val="296BB2"/>
        <w:position w:val="-1"/>
        <w:sz w:val="96"/>
        <w:szCs w:val="96"/>
      </w:rPr>
      <w:tab/>
    </w:r>
    <w:r w:rsidR="00D776F9" w:rsidRPr="005F5AC6">
      <w:rPr>
        <w:rFonts w:ascii="Myriad Pro" w:eastAsia="Myriad Pro" w:hAnsi="Myriad Pro" w:cs="Myriad Pro"/>
        <w:b/>
        <w:bCs/>
        <w:color w:val="296BB2"/>
        <w:spacing w:val="-24"/>
        <w:position w:val="-1"/>
        <w:sz w:val="96"/>
        <w:szCs w:val="96"/>
      </w:rPr>
      <w:t>C</w:t>
    </w:r>
    <w:r w:rsidR="00D776F9" w:rsidRPr="005F5AC6">
      <w:rPr>
        <w:rFonts w:ascii="Myriad Pro" w:eastAsia="Myriad Pro" w:hAnsi="Myriad Pro" w:cs="Myriad Pro"/>
        <w:b/>
        <w:bCs/>
        <w:color w:val="296BB2"/>
        <w:position w:val="-1"/>
        <w:sz w:val="96"/>
        <w:szCs w:val="96"/>
      </w:rPr>
      <w:t>ouncils</w:t>
    </w:r>
  </w:p>
  <w:p w:rsidR="00D776F9" w:rsidRDefault="00D776F9" w:rsidP="006F0775">
    <w:pPr>
      <w:pStyle w:val="Header"/>
      <w:ind w:left="720"/>
      <w:jc w:val="center"/>
      <w:rPr>
        <w:rFonts w:ascii="Myriad Pro Light" w:eastAsia="Myriad Pro Light" w:hAnsi="Myriad Pro Light" w:cs="Myriad Pro Light"/>
        <w:color w:val="43B760"/>
        <w:position w:val="2"/>
        <w:sz w:val="48"/>
        <w:szCs w:val="48"/>
      </w:rPr>
    </w:pPr>
    <w:r w:rsidRPr="005F5AC6">
      <w:rPr>
        <w:rFonts w:ascii="Myriad Pro Light" w:eastAsia="Myriad Pro Light" w:hAnsi="Myriad Pro Light" w:cs="Myriad Pro Light"/>
        <w:color w:val="FDB515"/>
        <w:position w:val="2"/>
        <w:sz w:val="48"/>
        <w:szCs w:val="48"/>
      </w:rPr>
      <w:t>REA</w:t>
    </w:r>
    <w:r w:rsidRPr="005F5AC6">
      <w:rPr>
        <w:rFonts w:ascii="Myriad Pro Light" w:eastAsia="Myriad Pro Light" w:hAnsi="Myriad Pro Light" w:cs="Myriad Pro Light"/>
        <w:color w:val="FDB515"/>
        <w:spacing w:val="-31"/>
        <w:position w:val="2"/>
        <w:sz w:val="48"/>
        <w:szCs w:val="48"/>
      </w:rPr>
      <w:t>D</w:t>
    </w:r>
    <w:r w:rsidRPr="005F5AC6">
      <w:rPr>
        <w:rFonts w:ascii="Myriad Pro Light" w:eastAsia="Myriad Pro Light" w:hAnsi="Myriad Pro Light" w:cs="Myriad Pro Light"/>
        <w:color w:val="FDB515"/>
        <w:spacing w:val="-40"/>
        <w:position w:val="2"/>
        <w:sz w:val="48"/>
        <w:szCs w:val="48"/>
      </w:rPr>
      <w:t>Y</w:t>
    </w:r>
    <w:r w:rsidR="006F0775" w:rsidRPr="005F5AC6">
      <w:rPr>
        <w:rFonts w:ascii="Myriad Pro Light" w:eastAsia="Myriad Pro Light" w:hAnsi="Myriad Pro Light" w:cs="Myriad Pro Light"/>
        <w:color w:val="FDB515"/>
        <w:spacing w:val="-40"/>
        <w:position w:val="2"/>
        <w:sz w:val="48"/>
        <w:szCs w:val="48"/>
      </w:rPr>
      <w:t xml:space="preserve"> </w:t>
    </w:r>
    <w:r w:rsidR="006F0775" w:rsidRPr="005F5AC6">
      <w:rPr>
        <w:rFonts w:ascii="Myriad Pro Light" w:eastAsia="Myriad Pro Light" w:hAnsi="Myriad Pro Light" w:cs="Myriad Pro Light"/>
        <w:color w:val="296BB2"/>
        <w:position w:val="8"/>
        <w:sz w:val="48"/>
        <w:szCs w:val="48"/>
      </w:rPr>
      <w:t></w:t>
    </w:r>
    <w:r w:rsidR="006F0775" w:rsidRPr="005F5AC6">
      <w:rPr>
        <w:rFonts w:ascii="Myriad Pro Light" w:eastAsia="Myriad Pro Light" w:hAnsi="Myriad Pro Light" w:cs="Myriad Pro Light"/>
        <w:color w:val="FDB515"/>
        <w:spacing w:val="-40"/>
        <w:position w:val="2"/>
        <w:sz w:val="48"/>
        <w:szCs w:val="48"/>
      </w:rPr>
      <w:t xml:space="preserve"> </w:t>
    </w:r>
    <w:r w:rsidRPr="005F5AC6">
      <w:rPr>
        <w:rFonts w:ascii="Myriad Pro Light" w:eastAsia="Myriad Pro Light" w:hAnsi="Myriad Pro Light" w:cs="Myriad Pro Light"/>
        <w:color w:val="F37121"/>
        <w:position w:val="2"/>
        <w:sz w:val="48"/>
        <w:szCs w:val="48"/>
      </w:rPr>
      <w:t>S</w:t>
    </w:r>
    <w:r w:rsidRPr="005F5AC6">
      <w:rPr>
        <w:rFonts w:ascii="Myriad Pro Light" w:eastAsia="Myriad Pro Light" w:hAnsi="Myriad Pro Light" w:cs="Myriad Pro Light"/>
        <w:color w:val="F37121"/>
        <w:spacing w:val="9"/>
        <w:position w:val="2"/>
        <w:sz w:val="48"/>
        <w:szCs w:val="48"/>
      </w:rPr>
      <w:t>E</w:t>
    </w:r>
    <w:r w:rsidRPr="005F5AC6">
      <w:rPr>
        <w:rFonts w:ascii="Myriad Pro Light" w:eastAsia="Myriad Pro Light" w:hAnsi="Myriad Pro Light" w:cs="Myriad Pro Light"/>
        <w:color w:val="F37121"/>
        <w:position w:val="2"/>
        <w:sz w:val="48"/>
        <w:szCs w:val="48"/>
      </w:rPr>
      <w:t>T</w:t>
    </w:r>
    <w:r w:rsidRPr="005F5AC6">
      <w:rPr>
        <w:rFonts w:ascii="Myriad Pro Light" w:eastAsia="Myriad Pro Light" w:hAnsi="Myriad Pro Light" w:cs="Myriad Pro Light"/>
        <w:color w:val="F37121"/>
        <w:spacing w:val="-144"/>
        <w:position w:val="2"/>
        <w:sz w:val="48"/>
        <w:szCs w:val="48"/>
      </w:rPr>
      <w:t xml:space="preserve"> </w:t>
    </w:r>
    <w:r w:rsidR="006F0775" w:rsidRPr="005F5AC6">
      <w:rPr>
        <w:rFonts w:ascii="Myriad Pro Light" w:eastAsia="Myriad Pro Light" w:hAnsi="Myriad Pro Light" w:cs="Myriad Pro Light"/>
        <w:color w:val="296BB2"/>
        <w:position w:val="8"/>
        <w:sz w:val="48"/>
        <w:szCs w:val="48"/>
      </w:rPr>
      <w:t></w:t>
    </w:r>
    <w:r w:rsidRPr="005F5AC6">
      <w:rPr>
        <w:rFonts w:ascii="Myriad Pro Light" w:eastAsia="Myriad Pro Light" w:hAnsi="Myriad Pro Light" w:cs="Myriad Pro Light"/>
        <w:color w:val="43B760"/>
        <w:position w:val="2"/>
        <w:sz w:val="48"/>
        <w:szCs w:val="48"/>
      </w:rPr>
      <w:t xml:space="preserve"> </w:t>
    </w:r>
    <w:r w:rsidRPr="00F4267C">
      <w:rPr>
        <w:rFonts w:ascii="Myriad Pro Light" w:eastAsia="Myriad Pro Light" w:hAnsi="Myriad Pro Light" w:cs="Myriad Pro Light"/>
        <w:color w:val="43B760"/>
        <w:position w:val="2"/>
        <w:sz w:val="48"/>
        <w:szCs w:val="48"/>
      </w:rPr>
      <w:t>ENG</w:t>
    </w:r>
    <w:r w:rsidRPr="00F4267C">
      <w:rPr>
        <w:rFonts w:ascii="Myriad Pro Light" w:eastAsia="Myriad Pro Light" w:hAnsi="Myriad Pro Light" w:cs="Myriad Pro Light"/>
        <w:color w:val="43B760"/>
        <w:spacing w:val="-20"/>
        <w:position w:val="2"/>
        <w:sz w:val="48"/>
        <w:szCs w:val="48"/>
      </w:rPr>
      <w:t>A</w:t>
    </w:r>
    <w:r w:rsidRPr="00F4267C">
      <w:rPr>
        <w:rFonts w:ascii="Myriad Pro Light" w:eastAsia="Myriad Pro Light" w:hAnsi="Myriad Pro Light" w:cs="Myriad Pro Light"/>
        <w:color w:val="43B760"/>
        <w:position w:val="2"/>
        <w:sz w:val="48"/>
        <w:szCs w:val="48"/>
      </w:rPr>
      <w:t>GE</w:t>
    </w:r>
  </w:p>
  <w:p w:rsidR="001F7CD2" w:rsidRDefault="001F7CD2" w:rsidP="001F7CD2">
    <w:pPr>
      <w:pStyle w:val="BodyText"/>
      <w:jc w:val="center"/>
    </w:pPr>
    <w:r>
      <w:t xml:space="preserve">November 21 &amp; 22, 2020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C4F1A"/>
    <w:multiLevelType w:val="hybridMultilevel"/>
    <w:tmpl w:val="7A30E55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05DA2C4F"/>
    <w:multiLevelType w:val="hybridMultilevel"/>
    <w:tmpl w:val="8C52A6E6"/>
    <w:lvl w:ilvl="0" w:tplc="1009000F">
      <w:start w:val="8"/>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nsid w:val="065F2BA2"/>
    <w:multiLevelType w:val="hybridMultilevel"/>
    <w:tmpl w:val="63E24CE2"/>
    <w:lvl w:ilvl="0" w:tplc="7C846C44">
      <w:start w:val="1"/>
      <w:numFmt w:val="decimal"/>
      <w:lvlText w:val="%1."/>
      <w:lvlJc w:val="left"/>
      <w:pPr>
        <w:ind w:left="720" w:hanging="360"/>
      </w:pPr>
      <w:rPr>
        <w:rFonts w:ascii="Arial" w:hAnsi="Arial" w:cs="Arial" w:hint="default"/>
        <w:color w:val="000000"/>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nsid w:val="0EFB5D67"/>
    <w:multiLevelType w:val="hybridMultilevel"/>
    <w:tmpl w:val="A94E89C4"/>
    <w:lvl w:ilvl="0" w:tplc="455438CE">
      <w:start w:val="1"/>
      <w:numFmt w:val="decimal"/>
      <w:lvlText w:val="%1."/>
      <w:lvlJc w:val="left"/>
      <w:pPr>
        <w:ind w:left="720" w:hanging="360"/>
      </w:pPr>
      <w:rPr>
        <w:rFonts w:ascii="Arial" w:hAnsi="Arial" w:cs="Arial" w:hint="default"/>
        <w:color w:val="000000"/>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nsid w:val="2112737F"/>
    <w:multiLevelType w:val="hybridMultilevel"/>
    <w:tmpl w:val="6FC085A4"/>
    <w:lvl w:ilvl="0" w:tplc="1009000F">
      <w:start w:val="6"/>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nsid w:val="214C21E7"/>
    <w:multiLevelType w:val="hybridMultilevel"/>
    <w:tmpl w:val="8C52A6E6"/>
    <w:lvl w:ilvl="0" w:tplc="1009000F">
      <w:start w:val="8"/>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nsid w:val="34206E85"/>
    <w:multiLevelType w:val="hybridMultilevel"/>
    <w:tmpl w:val="A94E89C4"/>
    <w:lvl w:ilvl="0" w:tplc="455438CE">
      <w:start w:val="1"/>
      <w:numFmt w:val="decimal"/>
      <w:lvlText w:val="%1."/>
      <w:lvlJc w:val="left"/>
      <w:pPr>
        <w:ind w:left="720" w:hanging="360"/>
      </w:pPr>
      <w:rPr>
        <w:rFonts w:ascii="Arial" w:hAnsi="Arial" w:cs="Arial" w:hint="default"/>
        <w:color w:val="000000"/>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nsid w:val="37741F12"/>
    <w:multiLevelType w:val="hybridMultilevel"/>
    <w:tmpl w:val="21ECA5B2"/>
    <w:lvl w:ilvl="0" w:tplc="1009000F">
      <w:start w:val="6"/>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nsid w:val="3F776784"/>
    <w:multiLevelType w:val="hybridMultilevel"/>
    <w:tmpl w:val="A94E89C4"/>
    <w:lvl w:ilvl="0" w:tplc="455438CE">
      <w:start w:val="1"/>
      <w:numFmt w:val="decimal"/>
      <w:lvlText w:val="%1."/>
      <w:lvlJc w:val="left"/>
      <w:pPr>
        <w:ind w:left="720" w:hanging="360"/>
      </w:pPr>
      <w:rPr>
        <w:rFonts w:ascii="Arial" w:hAnsi="Arial" w:cs="Arial" w:hint="default"/>
        <w:color w:val="000000"/>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nsid w:val="4D686022"/>
    <w:multiLevelType w:val="hybridMultilevel"/>
    <w:tmpl w:val="93B0438C"/>
    <w:lvl w:ilvl="0" w:tplc="D428B870">
      <w:start w:val="1"/>
      <w:numFmt w:val="bullet"/>
      <w:lvlText w:val=""/>
      <w:lvlJc w:val="left"/>
      <w:pPr>
        <w:ind w:left="720" w:hanging="360"/>
      </w:pPr>
      <w:rPr>
        <w:rFonts w:ascii="Symbol" w:hAnsi="Symbol" w:hint="default"/>
        <w:color w:val="4F81BD" w:themeColor="accent1"/>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nsid w:val="4ED20819"/>
    <w:multiLevelType w:val="hybridMultilevel"/>
    <w:tmpl w:val="A94E89C4"/>
    <w:lvl w:ilvl="0" w:tplc="455438CE">
      <w:start w:val="1"/>
      <w:numFmt w:val="decimal"/>
      <w:lvlText w:val="%1."/>
      <w:lvlJc w:val="left"/>
      <w:pPr>
        <w:ind w:left="720" w:hanging="360"/>
      </w:pPr>
      <w:rPr>
        <w:rFonts w:ascii="Arial" w:hAnsi="Arial" w:cs="Arial" w:hint="default"/>
        <w:color w:val="000000"/>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nsid w:val="50E941B7"/>
    <w:multiLevelType w:val="hybridMultilevel"/>
    <w:tmpl w:val="C27EE5F0"/>
    <w:lvl w:ilvl="0" w:tplc="1009000F">
      <w:start w:val="8"/>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nsid w:val="53BD2ED5"/>
    <w:multiLevelType w:val="hybridMultilevel"/>
    <w:tmpl w:val="CDB41FF0"/>
    <w:lvl w:ilvl="0" w:tplc="83D4BE58">
      <w:start w:val="1"/>
      <w:numFmt w:val="decimal"/>
      <w:lvlText w:val="%1."/>
      <w:lvlJc w:val="left"/>
      <w:pPr>
        <w:ind w:left="450" w:hanging="360"/>
      </w:pPr>
      <w:rPr>
        <w:rFonts w:hint="default"/>
      </w:rPr>
    </w:lvl>
    <w:lvl w:ilvl="1" w:tplc="10090019" w:tentative="1">
      <w:start w:val="1"/>
      <w:numFmt w:val="lowerLetter"/>
      <w:lvlText w:val="%2."/>
      <w:lvlJc w:val="left"/>
      <w:pPr>
        <w:ind w:left="1170" w:hanging="360"/>
      </w:pPr>
    </w:lvl>
    <w:lvl w:ilvl="2" w:tplc="1009001B" w:tentative="1">
      <w:start w:val="1"/>
      <w:numFmt w:val="lowerRoman"/>
      <w:lvlText w:val="%3."/>
      <w:lvlJc w:val="right"/>
      <w:pPr>
        <w:ind w:left="1890" w:hanging="180"/>
      </w:pPr>
    </w:lvl>
    <w:lvl w:ilvl="3" w:tplc="1009000F" w:tentative="1">
      <w:start w:val="1"/>
      <w:numFmt w:val="decimal"/>
      <w:lvlText w:val="%4."/>
      <w:lvlJc w:val="left"/>
      <w:pPr>
        <w:ind w:left="2610" w:hanging="360"/>
      </w:pPr>
    </w:lvl>
    <w:lvl w:ilvl="4" w:tplc="10090019" w:tentative="1">
      <w:start w:val="1"/>
      <w:numFmt w:val="lowerLetter"/>
      <w:lvlText w:val="%5."/>
      <w:lvlJc w:val="left"/>
      <w:pPr>
        <w:ind w:left="3330" w:hanging="360"/>
      </w:pPr>
    </w:lvl>
    <w:lvl w:ilvl="5" w:tplc="1009001B" w:tentative="1">
      <w:start w:val="1"/>
      <w:numFmt w:val="lowerRoman"/>
      <w:lvlText w:val="%6."/>
      <w:lvlJc w:val="right"/>
      <w:pPr>
        <w:ind w:left="4050" w:hanging="180"/>
      </w:pPr>
    </w:lvl>
    <w:lvl w:ilvl="6" w:tplc="1009000F" w:tentative="1">
      <w:start w:val="1"/>
      <w:numFmt w:val="decimal"/>
      <w:lvlText w:val="%7."/>
      <w:lvlJc w:val="left"/>
      <w:pPr>
        <w:ind w:left="4770" w:hanging="360"/>
      </w:pPr>
    </w:lvl>
    <w:lvl w:ilvl="7" w:tplc="10090019" w:tentative="1">
      <w:start w:val="1"/>
      <w:numFmt w:val="lowerLetter"/>
      <w:lvlText w:val="%8."/>
      <w:lvlJc w:val="left"/>
      <w:pPr>
        <w:ind w:left="5490" w:hanging="360"/>
      </w:pPr>
    </w:lvl>
    <w:lvl w:ilvl="8" w:tplc="1009001B" w:tentative="1">
      <w:start w:val="1"/>
      <w:numFmt w:val="lowerRoman"/>
      <w:lvlText w:val="%9."/>
      <w:lvlJc w:val="right"/>
      <w:pPr>
        <w:ind w:left="6210" w:hanging="180"/>
      </w:pPr>
    </w:lvl>
  </w:abstractNum>
  <w:abstractNum w:abstractNumId="13">
    <w:nsid w:val="5AD30BC3"/>
    <w:multiLevelType w:val="hybridMultilevel"/>
    <w:tmpl w:val="CFC8A758"/>
    <w:lvl w:ilvl="0" w:tplc="1009000F">
      <w:start w:val="4"/>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nsid w:val="5B27373E"/>
    <w:multiLevelType w:val="hybridMultilevel"/>
    <w:tmpl w:val="F7CA9452"/>
    <w:lvl w:ilvl="0" w:tplc="91CE1C82">
      <w:start w:val="1"/>
      <w:numFmt w:val="bullet"/>
      <w:lvlText w:val="•"/>
      <w:lvlJc w:val="left"/>
      <w:pPr>
        <w:tabs>
          <w:tab w:val="num" w:pos="720"/>
        </w:tabs>
        <w:ind w:left="720" w:hanging="360"/>
      </w:pPr>
      <w:rPr>
        <w:rFonts w:ascii="Arial" w:hAnsi="Arial" w:hint="default"/>
      </w:rPr>
    </w:lvl>
    <w:lvl w:ilvl="1" w:tplc="280E17DE" w:tentative="1">
      <w:start w:val="1"/>
      <w:numFmt w:val="bullet"/>
      <w:lvlText w:val="•"/>
      <w:lvlJc w:val="left"/>
      <w:pPr>
        <w:tabs>
          <w:tab w:val="num" w:pos="1440"/>
        </w:tabs>
        <w:ind w:left="1440" w:hanging="360"/>
      </w:pPr>
      <w:rPr>
        <w:rFonts w:ascii="Arial" w:hAnsi="Arial" w:hint="default"/>
      </w:rPr>
    </w:lvl>
    <w:lvl w:ilvl="2" w:tplc="FD12384A" w:tentative="1">
      <w:start w:val="1"/>
      <w:numFmt w:val="bullet"/>
      <w:lvlText w:val="•"/>
      <w:lvlJc w:val="left"/>
      <w:pPr>
        <w:tabs>
          <w:tab w:val="num" w:pos="2160"/>
        </w:tabs>
        <w:ind w:left="2160" w:hanging="360"/>
      </w:pPr>
      <w:rPr>
        <w:rFonts w:ascii="Arial" w:hAnsi="Arial" w:hint="default"/>
      </w:rPr>
    </w:lvl>
    <w:lvl w:ilvl="3" w:tplc="D47C4758" w:tentative="1">
      <w:start w:val="1"/>
      <w:numFmt w:val="bullet"/>
      <w:lvlText w:val="•"/>
      <w:lvlJc w:val="left"/>
      <w:pPr>
        <w:tabs>
          <w:tab w:val="num" w:pos="2880"/>
        </w:tabs>
        <w:ind w:left="2880" w:hanging="360"/>
      </w:pPr>
      <w:rPr>
        <w:rFonts w:ascii="Arial" w:hAnsi="Arial" w:hint="default"/>
      </w:rPr>
    </w:lvl>
    <w:lvl w:ilvl="4" w:tplc="72D863DA" w:tentative="1">
      <w:start w:val="1"/>
      <w:numFmt w:val="bullet"/>
      <w:lvlText w:val="•"/>
      <w:lvlJc w:val="left"/>
      <w:pPr>
        <w:tabs>
          <w:tab w:val="num" w:pos="3600"/>
        </w:tabs>
        <w:ind w:left="3600" w:hanging="360"/>
      </w:pPr>
      <w:rPr>
        <w:rFonts w:ascii="Arial" w:hAnsi="Arial" w:hint="default"/>
      </w:rPr>
    </w:lvl>
    <w:lvl w:ilvl="5" w:tplc="1FA2EC6E" w:tentative="1">
      <w:start w:val="1"/>
      <w:numFmt w:val="bullet"/>
      <w:lvlText w:val="•"/>
      <w:lvlJc w:val="left"/>
      <w:pPr>
        <w:tabs>
          <w:tab w:val="num" w:pos="4320"/>
        </w:tabs>
        <w:ind w:left="4320" w:hanging="360"/>
      </w:pPr>
      <w:rPr>
        <w:rFonts w:ascii="Arial" w:hAnsi="Arial" w:hint="default"/>
      </w:rPr>
    </w:lvl>
    <w:lvl w:ilvl="6" w:tplc="BE8A2A60" w:tentative="1">
      <w:start w:val="1"/>
      <w:numFmt w:val="bullet"/>
      <w:lvlText w:val="•"/>
      <w:lvlJc w:val="left"/>
      <w:pPr>
        <w:tabs>
          <w:tab w:val="num" w:pos="5040"/>
        </w:tabs>
        <w:ind w:left="5040" w:hanging="360"/>
      </w:pPr>
      <w:rPr>
        <w:rFonts w:ascii="Arial" w:hAnsi="Arial" w:hint="default"/>
      </w:rPr>
    </w:lvl>
    <w:lvl w:ilvl="7" w:tplc="2348CF66" w:tentative="1">
      <w:start w:val="1"/>
      <w:numFmt w:val="bullet"/>
      <w:lvlText w:val="•"/>
      <w:lvlJc w:val="left"/>
      <w:pPr>
        <w:tabs>
          <w:tab w:val="num" w:pos="5760"/>
        </w:tabs>
        <w:ind w:left="5760" w:hanging="360"/>
      </w:pPr>
      <w:rPr>
        <w:rFonts w:ascii="Arial" w:hAnsi="Arial" w:hint="default"/>
      </w:rPr>
    </w:lvl>
    <w:lvl w:ilvl="8" w:tplc="1A58FA18" w:tentative="1">
      <w:start w:val="1"/>
      <w:numFmt w:val="bullet"/>
      <w:lvlText w:val="•"/>
      <w:lvlJc w:val="left"/>
      <w:pPr>
        <w:tabs>
          <w:tab w:val="num" w:pos="6480"/>
        </w:tabs>
        <w:ind w:left="6480" w:hanging="360"/>
      </w:pPr>
      <w:rPr>
        <w:rFonts w:ascii="Arial" w:hAnsi="Arial" w:hint="default"/>
      </w:rPr>
    </w:lvl>
  </w:abstractNum>
  <w:abstractNum w:abstractNumId="15">
    <w:nsid w:val="5D374652"/>
    <w:multiLevelType w:val="hybridMultilevel"/>
    <w:tmpl w:val="A94E89C4"/>
    <w:lvl w:ilvl="0" w:tplc="455438CE">
      <w:start w:val="1"/>
      <w:numFmt w:val="decimal"/>
      <w:lvlText w:val="%1."/>
      <w:lvlJc w:val="left"/>
      <w:pPr>
        <w:ind w:left="720" w:hanging="360"/>
      </w:pPr>
      <w:rPr>
        <w:rFonts w:ascii="Arial" w:hAnsi="Arial" w:cs="Arial" w:hint="default"/>
        <w:color w:val="000000"/>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nsid w:val="642817B2"/>
    <w:multiLevelType w:val="hybridMultilevel"/>
    <w:tmpl w:val="8C8C61D4"/>
    <w:lvl w:ilvl="0" w:tplc="BB8ED61C">
      <w:start w:val="5"/>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nsid w:val="68B64CC0"/>
    <w:multiLevelType w:val="hybridMultilevel"/>
    <w:tmpl w:val="A94E89C4"/>
    <w:lvl w:ilvl="0" w:tplc="455438CE">
      <w:start w:val="1"/>
      <w:numFmt w:val="decimal"/>
      <w:lvlText w:val="%1."/>
      <w:lvlJc w:val="left"/>
      <w:pPr>
        <w:ind w:left="720" w:hanging="360"/>
      </w:pPr>
      <w:rPr>
        <w:rFonts w:ascii="Arial" w:hAnsi="Arial" w:cs="Arial" w:hint="default"/>
        <w:color w:val="000000"/>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nsid w:val="6BE61FEC"/>
    <w:multiLevelType w:val="hybridMultilevel"/>
    <w:tmpl w:val="2D48A7E8"/>
    <w:lvl w:ilvl="0" w:tplc="10090001">
      <w:start w:val="1"/>
      <w:numFmt w:val="bullet"/>
      <w:lvlText w:val=""/>
      <w:lvlJc w:val="left"/>
      <w:pPr>
        <w:ind w:left="1080" w:hanging="360"/>
      </w:pPr>
      <w:rPr>
        <w:rFonts w:ascii="Symbol" w:hAnsi="Symbol" w:hint="default"/>
        <w:color w:val="4F81BD" w:themeColor="accent1"/>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9">
    <w:nsid w:val="6ECA7E26"/>
    <w:multiLevelType w:val="hybridMultilevel"/>
    <w:tmpl w:val="A94E89C4"/>
    <w:lvl w:ilvl="0" w:tplc="455438CE">
      <w:start w:val="1"/>
      <w:numFmt w:val="decimal"/>
      <w:lvlText w:val="%1."/>
      <w:lvlJc w:val="left"/>
      <w:pPr>
        <w:ind w:left="720" w:hanging="360"/>
      </w:pPr>
      <w:rPr>
        <w:rFonts w:ascii="Arial" w:hAnsi="Arial" w:cs="Arial" w:hint="default"/>
        <w:color w:val="000000"/>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nsid w:val="726E324F"/>
    <w:multiLevelType w:val="hybridMultilevel"/>
    <w:tmpl w:val="58DC7978"/>
    <w:lvl w:ilvl="0" w:tplc="1009000F">
      <w:start w:val="5"/>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nsid w:val="7560276E"/>
    <w:multiLevelType w:val="hybridMultilevel"/>
    <w:tmpl w:val="3A80C3F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nsid w:val="77960410"/>
    <w:multiLevelType w:val="hybridMultilevel"/>
    <w:tmpl w:val="F65A7682"/>
    <w:lvl w:ilvl="0" w:tplc="455438CE">
      <w:start w:val="13"/>
      <w:numFmt w:val="decimal"/>
      <w:lvlText w:val="%1."/>
      <w:lvlJc w:val="left"/>
      <w:pPr>
        <w:ind w:left="720" w:hanging="360"/>
      </w:pPr>
      <w:rPr>
        <w:rFonts w:ascii="Arial" w:hAnsi="Arial" w:cs="Arial" w:hint="default"/>
        <w:color w:val="000000"/>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nsid w:val="788F4593"/>
    <w:multiLevelType w:val="hybridMultilevel"/>
    <w:tmpl w:val="F65A7682"/>
    <w:lvl w:ilvl="0" w:tplc="455438CE">
      <w:start w:val="13"/>
      <w:numFmt w:val="decimal"/>
      <w:lvlText w:val="%1."/>
      <w:lvlJc w:val="left"/>
      <w:pPr>
        <w:ind w:left="720" w:hanging="360"/>
      </w:pPr>
      <w:rPr>
        <w:rFonts w:ascii="Arial" w:hAnsi="Arial" w:cs="Arial" w:hint="default"/>
        <w:color w:val="000000"/>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nsid w:val="7CFA4C0C"/>
    <w:multiLevelType w:val="hybridMultilevel"/>
    <w:tmpl w:val="6FEAE860"/>
    <w:lvl w:ilvl="0" w:tplc="A710AE5C">
      <w:start w:val="9"/>
      <w:numFmt w:val="decimal"/>
      <w:lvlText w:val="%1."/>
      <w:lvlJc w:val="left"/>
      <w:pPr>
        <w:ind w:left="630" w:hanging="360"/>
      </w:pPr>
      <w:rPr>
        <w:rFonts w:hint="default"/>
      </w:rPr>
    </w:lvl>
    <w:lvl w:ilvl="1" w:tplc="10090019" w:tentative="1">
      <w:start w:val="1"/>
      <w:numFmt w:val="lowerLetter"/>
      <w:lvlText w:val="%2."/>
      <w:lvlJc w:val="left"/>
      <w:pPr>
        <w:ind w:left="1350" w:hanging="360"/>
      </w:pPr>
    </w:lvl>
    <w:lvl w:ilvl="2" w:tplc="1009001B" w:tentative="1">
      <w:start w:val="1"/>
      <w:numFmt w:val="lowerRoman"/>
      <w:lvlText w:val="%3."/>
      <w:lvlJc w:val="right"/>
      <w:pPr>
        <w:ind w:left="2070" w:hanging="180"/>
      </w:pPr>
    </w:lvl>
    <w:lvl w:ilvl="3" w:tplc="1009000F" w:tentative="1">
      <w:start w:val="1"/>
      <w:numFmt w:val="decimal"/>
      <w:lvlText w:val="%4."/>
      <w:lvlJc w:val="left"/>
      <w:pPr>
        <w:ind w:left="2790" w:hanging="360"/>
      </w:pPr>
    </w:lvl>
    <w:lvl w:ilvl="4" w:tplc="10090019" w:tentative="1">
      <w:start w:val="1"/>
      <w:numFmt w:val="lowerLetter"/>
      <w:lvlText w:val="%5."/>
      <w:lvlJc w:val="left"/>
      <w:pPr>
        <w:ind w:left="3510" w:hanging="360"/>
      </w:pPr>
    </w:lvl>
    <w:lvl w:ilvl="5" w:tplc="1009001B" w:tentative="1">
      <w:start w:val="1"/>
      <w:numFmt w:val="lowerRoman"/>
      <w:lvlText w:val="%6."/>
      <w:lvlJc w:val="right"/>
      <w:pPr>
        <w:ind w:left="4230" w:hanging="180"/>
      </w:pPr>
    </w:lvl>
    <w:lvl w:ilvl="6" w:tplc="1009000F" w:tentative="1">
      <w:start w:val="1"/>
      <w:numFmt w:val="decimal"/>
      <w:lvlText w:val="%7."/>
      <w:lvlJc w:val="left"/>
      <w:pPr>
        <w:ind w:left="4950" w:hanging="360"/>
      </w:pPr>
    </w:lvl>
    <w:lvl w:ilvl="7" w:tplc="10090019" w:tentative="1">
      <w:start w:val="1"/>
      <w:numFmt w:val="lowerLetter"/>
      <w:lvlText w:val="%8."/>
      <w:lvlJc w:val="left"/>
      <w:pPr>
        <w:ind w:left="5670" w:hanging="360"/>
      </w:pPr>
    </w:lvl>
    <w:lvl w:ilvl="8" w:tplc="1009001B" w:tentative="1">
      <w:start w:val="1"/>
      <w:numFmt w:val="lowerRoman"/>
      <w:lvlText w:val="%9."/>
      <w:lvlJc w:val="right"/>
      <w:pPr>
        <w:ind w:left="6390" w:hanging="180"/>
      </w:pPr>
    </w:lvl>
  </w:abstractNum>
  <w:num w:numId="1">
    <w:abstractNumId w:val="9"/>
  </w:num>
  <w:num w:numId="2">
    <w:abstractNumId w:val="18"/>
  </w:num>
  <w:num w:numId="3">
    <w:abstractNumId w:val="21"/>
  </w:num>
  <w:num w:numId="4">
    <w:abstractNumId w:val="12"/>
  </w:num>
  <w:num w:numId="5">
    <w:abstractNumId w:val="13"/>
  </w:num>
  <w:num w:numId="6">
    <w:abstractNumId w:val="14"/>
  </w:num>
  <w:num w:numId="7">
    <w:abstractNumId w:val="0"/>
  </w:num>
  <w:num w:numId="8">
    <w:abstractNumId w:val="7"/>
  </w:num>
  <w:num w:numId="9">
    <w:abstractNumId w:val="4"/>
  </w:num>
  <w:num w:numId="10">
    <w:abstractNumId w:val="1"/>
  </w:num>
  <w:num w:numId="11">
    <w:abstractNumId w:val="5"/>
  </w:num>
  <w:num w:numId="12">
    <w:abstractNumId w:val="11"/>
  </w:num>
  <w:num w:numId="13">
    <w:abstractNumId w:val="24"/>
  </w:num>
  <w:num w:numId="14">
    <w:abstractNumId w:val="16"/>
  </w:num>
  <w:num w:numId="15">
    <w:abstractNumId w:val="20"/>
  </w:num>
  <w:num w:numId="16">
    <w:abstractNumId w:val="15"/>
  </w:num>
  <w:num w:numId="17">
    <w:abstractNumId w:val="19"/>
  </w:num>
  <w:num w:numId="18">
    <w:abstractNumId w:val="10"/>
  </w:num>
  <w:num w:numId="19">
    <w:abstractNumId w:val="8"/>
  </w:num>
  <w:num w:numId="20">
    <w:abstractNumId w:val="3"/>
  </w:num>
  <w:num w:numId="21">
    <w:abstractNumId w:val="17"/>
  </w:num>
  <w:num w:numId="22">
    <w:abstractNumId w:val="6"/>
  </w:num>
  <w:num w:numId="23">
    <w:abstractNumId w:val="22"/>
  </w:num>
  <w:num w:numId="24">
    <w:abstractNumId w:val="23"/>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3M7a0NDcwMDE1MDZU0lEKTi0uzszPAykwqgUAoGNWxSwAAAA="/>
  </w:docVars>
  <w:rsids>
    <w:rsidRoot w:val="009049AA"/>
    <w:rsid w:val="000324BC"/>
    <w:rsid w:val="000614AD"/>
    <w:rsid w:val="000C7F6F"/>
    <w:rsid w:val="0013041C"/>
    <w:rsid w:val="00136199"/>
    <w:rsid w:val="00177821"/>
    <w:rsid w:val="001817B5"/>
    <w:rsid w:val="001C0C29"/>
    <w:rsid w:val="001F7CD2"/>
    <w:rsid w:val="002D205A"/>
    <w:rsid w:val="003862CD"/>
    <w:rsid w:val="003E0397"/>
    <w:rsid w:val="00420550"/>
    <w:rsid w:val="0043022C"/>
    <w:rsid w:val="00442F40"/>
    <w:rsid w:val="00454552"/>
    <w:rsid w:val="0045673F"/>
    <w:rsid w:val="004E1C45"/>
    <w:rsid w:val="005267F3"/>
    <w:rsid w:val="0052689E"/>
    <w:rsid w:val="00554FA6"/>
    <w:rsid w:val="00567B3D"/>
    <w:rsid w:val="00592920"/>
    <w:rsid w:val="00595559"/>
    <w:rsid w:val="005E3DFB"/>
    <w:rsid w:val="005F5AC6"/>
    <w:rsid w:val="006733AE"/>
    <w:rsid w:val="0069124A"/>
    <w:rsid w:val="006C4F57"/>
    <w:rsid w:val="006E194B"/>
    <w:rsid w:val="006F0775"/>
    <w:rsid w:val="00735A1F"/>
    <w:rsid w:val="007368C3"/>
    <w:rsid w:val="00742453"/>
    <w:rsid w:val="007545FF"/>
    <w:rsid w:val="0076389D"/>
    <w:rsid w:val="007670B0"/>
    <w:rsid w:val="00782EE6"/>
    <w:rsid w:val="007D6679"/>
    <w:rsid w:val="00854FE4"/>
    <w:rsid w:val="008979D1"/>
    <w:rsid w:val="00901045"/>
    <w:rsid w:val="009049AA"/>
    <w:rsid w:val="00986B7F"/>
    <w:rsid w:val="009C51B9"/>
    <w:rsid w:val="00A01791"/>
    <w:rsid w:val="00A619F6"/>
    <w:rsid w:val="00A93306"/>
    <w:rsid w:val="00AA6542"/>
    <w:rsid w:val="00B36520"/>
    <w:rsid w:val="00B60736"/>
    <w:rsid w:val="00B863A2"/>
    <w:rsid w:val="00B87ED6"/>
    <w:rsid w:val="00BC7B34"/>
    <w:rsid w:val="00C02B37"/>
    <w:rsid w:val="00C46555"/>
    <w:rsid w:val="00C7349F"/>
    <w:rsid w:val="00C87B22"/>
    <w:rsid w:val="00CB4CCE"/>
    <w:rsid w:val="00D776F9"/>
    <w:rsid w:val="00D921F9"/>
    <w:rsid w:val="00DD79E3"/>
    <w:rsid w:val="00DE3F8D"/>
    <w:rsid w:val="00E135E4"/>
    <w:rsid w:val="00E25B8F"/>
    <w:rsid w:val="00E4232A"/>
    <w:rsid w:val="00EB6838"/>
    <w:rsid w:val="00ED66C2"/>
    <w:rsid w:val="00EE2214"/>
    <w:rsid w:val="00EE550E"/>
    <w:rsid w:val="00F27719"/>
    <w:rsid w:val="00F4267C"/>
    <w:rsid w:val="00F93DB4"/>
    <w:rsid w:val="00FF321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67F3"/>
    <w:pPr>
      <w:spacing w:before="60" w:after="120"/>
      <w:ind w:left="432"/>
    </w:pPr>
    <w:rPr>
      <w:rFonts w:ascii="Arial" w:hAnsi="Arial"/>
      <w:sz w:val="24"/>
    </w:rPr>
  </w:style>
  <w:style w:type="paragraph" w:styleId="Heading1">
    <w:name w:val="heading 1"/>
    <w:basedOn w:val="Normal"/>
    <w:next w:val="Normal"/>
    <w:link w:val="Heading1Char"/>
    <w:uiPriority w:val="9"/>
    <w:qFormat/>
    <w:rsid w:val="005267F3"/>
    <w:pPr>
      <w:keepNext/>
      <w:keepLines/>
      <w:spacing w:after="0"/>
      <w:jc w:val="center"/>
      <w:outlineLvl w:val="0"/>
    </w:pPr>
    <w:rPr>
      <w:rFonts w:eastAsiaTheme="majorEastAsia" w:cstheme="majorBidi"/>
      <w:b/>
      <w:bCs/>
      <w:color w:val="365F91" w:themeColor="accent1" w:themeShade="BF"/>
      <w:sz w:val="28"/>
      <w:szCs w:val="28"/>
    </w:rPr>
  </w:style>
  <w:style w:type="paragraph" w:styleId="Heading2">
    <w:name w:val="heading 2"/>
    <w:basedOn w:val="Normal"/>
    <w:next w:val="Normal"/>
    <w:link w:val="Heading2Char"/>
    <w:autoRedefine/>
    <w:uiPriority w:val="9"/>
    <w:unhideWhenUsed/>
    <w:qFormat/>
    <w:rsid w:val="00D921F9"/>
    <w:pPr>
      <w:keepNext/>
      <w:keepLines/>
      <w:spacing w:before="120" w:line="240" w:lineRule="auto"/>
      <w:ind w:left="360"/>
      <w:outlineLvl w:val="1"/>
    </w:pPr>
    <w:rPr>
      <w:rFonts w:eastAsiaTheme="majorEastAsia"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49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49AA"/>
  </w:style>
  <w:style w:type="paragraph" w:styleId="Footer">
    <w:name w:val="footer"/>
    <w:basedOn w:val="Normal"/>
    <w:link w:val="FooterChar"/>
    <w:uiPriority w:val="99"/>
    <w:unhideWhenUsed/>
    <w:rsid w:val="009049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49AA"/>
  </w:style>
  <w:style w:type="paragraph" w:styleId="BalloonText">
    <w:name w:val="Balloon Text"/>
    <w:basedOn w:val="Normal"/>
    <w:link w:val="BalloonTextChar"/>
    <w:uiPriority w:val="99"/>
    <w:semiHidden/>
    <w:unhideWhenUsed/>
    <w:rsid w:val="009049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49AA"/>
    <w:rPr>
      <w:rFonts w:ascii="Tahoma" w:hAnsi="Tahoma" w:cs="Tahoma"/>
      <w:sz w:val="16"/>
      <w:szCs w:val="16"/>
    </w:rPr>
  </w:style>
  <w:style w:type="paragraph" w:customStyle="1" w:styleId="Default">
    <w:name w:val="Default"/>
    <w:rsid w:val="00D776F9"/>
    <w:pPr>
      <w:autoSpaceDE w:val="0"/>
      <w:autoSpaceDN w:val="0"/>
      <w:adjustRightInd w:val="0"/>
      <w:spacing w:after="0" w:line="240" w:lineRule="auto"/>
    </w:pPr>
    <w:rPr>
      <w:rFonts w:ascii="Myriad Pro Light" w:hAnsi="Myriad Pro Light" w:cs="Myriad Pro Light"/>
      <w:color w:val="000000"/>
      <w:sz w:val="24"/>
      <w:szCs w:val="24"/>
    </w:rPr>
  </w:style>
  <w:style w:type="character" w:customStyle="1" w:styleId="A4">
    <w:name w:val="A4"/>
    <w:uiPriority w:val="99"/>
    <w:rsid w:val="00D776F9"/>
    <w:rPr>
      <w:rFonts w:cs="Myriad Pro Light"/>
      <w:b/>
      <w:bCs/>
      <w:color w:val="286BB3"/>
      <w:sz w:val="86"/>
      <w:szCs w:val="86"/>
    </w:rPr>
  </w:style>
  <w:style w:type="paragraph" w:styleId="Title">
    <w:name w:val="Title"/>
    <w:basedOn w:val="Normal"/>
    <w:next w:val="Normal"/>
    <w:link w:val="TitleChar"/>
    <w:uiPriority w:val="10"/>
    <w:qFormat/>
    <w:rsid w:val="006F077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F0775"/>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rsid w:val="006F07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3022C"/>
    <w:pPr>
      <w:ind w:left="720"/>
      <w:contextualSpacing/>
    </w:pPr>
  </w:style>
  <w:style w:type="paragraph" w:styleId="BodyText">
    <w:name w:val="Body Text"/>
    <w:basedOn w:val="Normal"/>
    <w:link w:val="BodyTextChar"/>
    <w:uiPriority w:val="1"/>
    <w:qFormat/>
    <w:rsid w:val="00F93DB4"/>
    <w:pPr>
      <w:widowControl w:val="0"/>
      <w:autoSpaceDE w:val="0"/>
      <w:autoSpaceDN w:val="0"/>
      <w:spacing w:before="11" w:after="0" w:line="240" w:lineRule="auto"/>
    </w:pPr>
    <w:rPr>
      <w:rFonts w:eastAsia="Arial" w:cs="Arial"/>
      <w:szCs w:val="24"/>
      <w:lang w:val="en-US"/>
    </w:rPr>
  </w:style>
  <w:style w:type="character" w:customStyle="1" w:styleId="BodyTextChar">
    <w:name w:val="Body Text Char"/>
    <w:basedOn w:val="DefaultParagraphFont"/>
    <w:link w:val="BodyText"/>
    <w:uiPriority w:val="1"/>
    <w:rsid w:val="00F93DB4"/>
    <w:rPr>
      <w:rFonts w:ascii="Arial" w:eastAsia="Arial" w:hAnsi="Arial" w:cs="Arial"/>
      <w:sz w:val="24"/>
      <w:szCs w:val="24"/>
      <w:lang w:val="en-US"/>
    </w:rPr>
  </w:style>
  <w:style w:type="character" w:customStyle="1" w:styleId="gmail-m1624432699400422552gmail-m-1475531319329981035gmail-s2">
    <w:name w:val="gmail-m_1624432699400422552gmail-m-1475531319329981035gmail-s2"/>
    <w:basedOn w:val="DefaultParagraphFont"/>
    <w:rsid w:val="00F93DB4"/>
  </w:style>
  <w:style w:type="paragraph" w:customStyle="1" w:styleId="gmail-m1624432699400422552gmail-m-1475531319329981035gmail-p1">
    <w:name w:val="gmail-m_1624432699400422552gmail-m-1475531319329981035gmail-p1"/>
    <w:basedOn w:val="Normal"/>
    <w:rsid w:val="00F93DB4"/>
    <w:pPr>
      <w:spacing w:before="100" w:beforeAutospacing="1" w:after="100" w:afterAutospacing="1" w:line="240" w:lineRule="auto"/>
    </w:pPr>
    <w:rPr>
      <w:rFonts w:ascii="Times New Roman" w:hAnsi="Times New Roman" w:cs="Times New Roman"/>
      <w:szCs w:val="24"/>
      <w:lang w:eastAsia="en-CA"/>
    </w:rPr>
  </w:style>
  <w:style w:type="paragraph" w:styleId="BodyText2">
    <w:name w:val="Body Text 2"/>
    <w:basedOn w:val="Normal"/>
    <w:link w:val="BodyText2Char"/>
    <w:uiPriority w:val="99"/>
    <w:semiHidden/>
    <w:unhideWhenUsed/>
    <w:rsid w:val="00AA6542"/>
    <w:pPr>
      <w:spacing w:line="480" w:lineRule="auto"/>
    </w:pPr>
  </w:style>
  <w:style w:type="character" w:customStyle="1" w:styleId="BodyText2Char">
    <w:name w:val="Body Text 2 Char"/>
    <w:basedOn w:val="DefaultParagraphFont"/>
    <w:link w:val="BodyText2"/>
    <w:uiPriority w:val="99"/>
    <w:semiHidden/>
    <w:rsid w:val="00AA6542"/>
  </w:style>
  <w:style w:type="paragraph" w:customStyle="1" w:styleId="ydp5983c012msonormal">
    <w:name w:val="ydp5983c012msonormal"/>
    <w:basedOn w:val="Normal"/>
    <w:rsid w:val="00567B3D"/>
    <w:pPr>
      <w:spacing w:before="100" w:beforeAutospacing="1" w:after="100" w:afterAutospacing="1" w:line="240" w:lineRule="auto"/>
    </w:pPr>
    <w:rPr>
      <w:rFonts w:ascii="Times New Roman" w:hAnsi="Times New Roman" w:cs="Times New Roman"/>
      <w:szCs w:val="24"/>
      <w:lang w:eastAsia="en-CA"/>
    </w:rPr>
  </w:style>
  <w:style w:type="table" w:customStyle="1" w:styleId="TableGrid1">
    <w:name w:val="Table Grid1"/>
    <w:basedOn w:val="TableNormal"/>
    <w:next w:val="TableGrid"/>
    <w:uiPriority w:val="59"/>
    <w:rsid w:val="007424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921F9"/>
    <w:rPr>
      <w:rFonts w:ascii="Arial" w:eastAsiaTheme="majorEastAsia" w:hAnsi="Arial" w:cstheme="majorBidi"/>
      <w:b/>
      <w:bCs/>
      <w:sz w:val="26"/>
      <w:szCs w:val="26"/>
    </w:rPr>
  </w:style>
  <w:style w:type="character" w:customStyle="1" w:styleId="Heading1Char">
    <w:name w:val="Heading 1 Char"/>
    <w:basedOn w:val="DefaultParagraphFont"/>
    <w:link w:val="Heading1"/>
    <w:uiPriority w:val="9"/>
    <w:rsid w:val="005267F3"/>
    <w:rPr>
      <w:rFonts w:ascii="Arial" w:eastAsiaTheme="majorEastAsia" w:hAnsi="Arial" w:cstheme="majorBidi"/>
      <w:b/>
      <w:bCs/>
      <w:color w:val="365F91"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67F3"/>
    <w:pPr>
      <w:spacing w:before="60" w:after="120"/>
      <w:ind w:left="432"/>
    </w:pPr>
    <w:rPr>
      <w:rFonts w:ascii="Arial" w:hAnsi="Arial"/>
      <w:sz w:val="24"/>
    </w:rPr>
  </w:style>
  <w:style w:type="paragraph" w:styleId="Heading1">
    <w:name w:val="heading 1"/>
    <w:basedOn w:val="Normal"/>
    <w:next w:val="Normal"/>
    <w:link w:val="Heading1Char"/>
    <w:uiPriority w:val="9"/>
    <w:qFormat/>
    <w:rsid w:val="005267F3"/>
    <w:pPr>
      <w:keepNext/>
      <w:keepLines/>
      <w:spacing w:after="0"/>
      <w:jc w:val="center"/>
      <w:outlineLvl w:val="0"/>
    </w:pPr>
    <w:rPr>
      <w:rFonts w:eastAsiaTheme="majorEastAsia" w:cstheme="majorBidi"/>
      <w:b/>
      <w:bCs/>
      <w:color w:val="365F91" w:themeColor="accent1" w:themeShade="BF"/>
      <w:sz w:val="28"/>
      <w:szCs w:val="28"/>
    </w:rPr>
  </w:style>
  <w:style w:type="paragraph" w:styleId="Heading2">
    <w:name w:val="heading 2"/>
    <w:basedOn w:val="Normal"/>
    <w:next w:val="Normal"/>
    <w:link w:val="Heading2Char"/>
    <w:autoRedefine/>
    <w:uiPriority w:val="9"/>
    <w:unhideWhenUsed/>
    <w:qFormat/>
    <w:rsid w:val="00D921F9"/>
    <w:pPr>
      <w:keepNext/>
      <w:keepLines/>
      <w:spacing w:before="120" w:line="240" w:lineRule="auto"/>
      <w:ind w:left="360"/>
      <w:outlineLvl w:val="1"/>
    </w:pPr>
    <w:rPr>
      <w:rFonts w:eastAsiaTheme="majorEastAsia"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49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49AA"/>
  </w:style>
  <w:style w:type="paragraph" w:styleId="Footer">
    <w:name w:val="footer"/>
    <w:basedOn w:val="Normal"/>
    <w:link w:val="FooterChar"/>
    <w:uiPriority w:val="99"/>
    <w:unhideWhenUsed/>
    <w:rsid w:val="009049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49AA"/>
  </w:style>
  <w:style w:type="paragraph" w:styleId="BalloonText">
    <w:name w:val="Balloon Text"/>
    <w:basedOn w:val="Normal"/>
    <w:link w:val="BalloonTextChar"/>
    <w:uiPriority w:val="99"/>
    <w:semiHidden/>
    <w:unhideWhenUsed/>
    <w:rsid w:val="009049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49AA"/>
    <w:rPr>
      <w:rFonts w:ascii="Tahoma" w:hAnsi="Tahoma" w:cs="Tahoma"/>
      <w:sz w:val="16"/>
      <w:szCs w:val="16"/>
    </w:rPr>
  </w:style>
  <w:style w:type="paragraph" w:customStyle="1" w:styleId="Default">
    <w:name w:val="Default"/>
    <w:rsid w:val="00D776F9"/>
    <w:pPr>
      <w:autoSpaceDE w:val="0"/>
      <w:autoSpaceDN w:val="0"/>
      <w:adjustRightInd w:val="0"/>
      <w:spacing w:after="0" w:line="240" w:lineRule="auto"/>
    </w:pPr>
    <w:rPr>
      <w:rFonts w:ascii="Myriad Pro Light" w:hAnsi="Myriad Pro Light" w:cs="Myriad Pro Light"/>
      <w:color w:val="000000"/>
      <w:sz w:val="24"/>
      <w:szCs w:val="24"/>
    </w:rPr>
  </w:style>
  <w:style w:type="character" w:customStyle="1" w:styleId="A4">
    <w:name w:val="A4"/>
    <w:uiPriority w:val="99"/>
    <w:rsid w:val="00D776F9"/>
    <w:rPr>
      <w:rFonts w:cs="Myriad Pro Light"/>
      <w:b/>
      <w:bCs/>
      <w:color w:val="286BB3"/>
      <w:sz w:val="86"/>
      <w:szCs w:val="86"/>
    </w:rPr>
  </w:style>
  <w:style w:type="paragraph" w:styleId="Title">
    <w:name w:val="Title"/>
    <w:basedOn w:val="Normal"/>
    <w:next w:val="Normal"/>
    <w:link w:val="TitleChar"/>
    <w:uiPriority w:val="10"/>
    <w:qFormat/>
    <w:rsid w:val="006F077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F0775"/>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rsid w:val="006F07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3022C"/>
    <w:pPr>
      <w:ind w:left="720"/>
      <w:contextualSpacing/>
    </w:pPr>
  </w:style>
  <w:style w:type="paragraph" w:styleId="BodyText">
    <w:name w:val="Body Text"/>
    <w:basedOn w:val="Normal"/>
    <w:link w:val="BodyTextChar"/>
    <w:uiPriority w:val="1"/>
    <w:qFormat/>
    <w:rsid w:val="00F93DB4"/>
    <w:pPr>
      <w:widowControl w:val="0"/>
      <w:autoSpaceDE w:val="0"/>
      <w:autoSpaceDN w:val="0"/>
      <w:spacing w:before="11" w:after="0" w:line="240" w:lineRule="auto"/>
    </w:pPr>
    <w:rPr>
      <w:rFonts w:eastAsia="Arial" w:cs="Arial"/>
      <w:szCs w:val="24"/>
      <w:lang w:val="en-US"/>
    </w:rPr>
  </w:style>
  <w:style w:type="character" w:customStyle="1" w:styleId="BodyTextChar">
    <w:name w:val="Body Text Char"/>
    <w:basedOn w:val="DefaultParagraphFont"/>
    <w:link w:val="BodyText"/>
    <w:uiPriority w:val="1"/>
    <w:rsid w:val="00F93DB4"/>
    <w:rPr>
      <w:rFonts w:ascii="Arial" w:eastAsia="Arial" w:hAnsi="Arial" w:cs="Arial"/>
      <w:sz w:val="24"/>
      <w:szCs w:val="24"/>
      <w:lang w:val="en-US"/>
    </w:rPr>
  </w:style>
  <w:style w:type="character" w:customStyle="1" w:styleId="gmail-m1624432699400422552gmail-m-1475531319329981035gmail-s2">
    <w:name w:val="gmail-m_1624432699400422552gmail-m-1475531319329981035gmail-s2"/>
    <w:basedOn w:val="DefaultParagraphFont"/>
    <w:rsid w:val="00F93DB4"/>
  </w:style>
  <w:style w:type="paragraph" w:customStyle="1" w:styleId="gmail-m1624432699400422552gmail-m-1475531319329981035gmail-p1">
    <w:name w:val="gmail-m_1624432699400422552gmail-m-1475531319329981035gmail-p1"/>
    <w:basedOn w:val="Normal"/>
    <w:rsid w:val="00F93DB4"/>
    <w:pPr>
      <w:spacing w:before="100" w:beforeAutospacing="1" w:after="100" w:afterAutospacing="1" w:line="240" w:lineRule="auto"/>
    </w:pPr>
    <w:rPr>
      <w:rFonts w:ascii="Times New Roman" w:hAnsi="Times New Roman" w:cs="Times New Roman"/>
      <w:szCs w:val="24"/>
      <w:lang w:eastAsia="en-CA"/>
    </w:rPr>
  </w:style>
  <w:style w:type="paragraph" w:styleId="BodyText2">
    <w:name w:val="Body Text 2"/>
    <w:basedOn w:val="Normal"/>
    <w:link w:val="BodyText2Char"/>
    <w:uiPriority w:val="99"/>
    <w:semiHidden/>
    <w:unhideWhenUsed/>
    <w:rsid w:val="00AA6542"/>
    <w:pPr>
      <w:spacing w:line="480" w:lineRule="auto"/>
    </w:pPr>
  </w:style>
  <w:style w:type="character" w:customStyle="1" w:styleId="BodyText2Char">
    <w:name w:val="Body Text 2 Char"/>
    <w:basedOn w:val="DefaultParagraphFont"/>
    <w:link w:val="BodyText2"/>
    <w:uiPriority w:val="99"/>
    <w:semiHidden/>
    <w:rsid w:val="00AA6542"/>
  </w:style>
  <w:style w:type="paragraph" w:customStyle="1" w:styleId="ydp5983c012msonormal">
    <w:name w:val="ydp5983c012msonormal"/>
    <w:basedOn w:val="Normal"/>
    <w:rsid w:val="00567B3D"/>
    <w:pPr>
      <w:spacing w:before="100" w:beforeAutospacing="1" w:after="100" w:afterAutospacing="1" w:line="240" w:lineRule="auto"/>
    </w:pPr>
    <w:rPr>
      <w:rFonts w:ascii="Times New Roman" w:hAnsi="Times New Roman" w:cs="Times New Roman"/>
      <w:szCs w:val="24"/>
      <w:lang w:eastAsia="en-CA"/>
    </w:rPr>
  </w:style>
  <w:style w:type="table" w:customStyle="1" w:styleId="TableGrid1">
    <w:name w:val="Table Grid1"/>
    <w:basedOn w:val="TableNormal"/>
    <w:next w:val="TableGrid"/>
    <w:uiPriority w:val="59"/>
    <w:rsid w:val="007424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921F9"/>
    <w:rPr>
      <w:rFonts w:ascii="Arial" w:eastAsiaTheme="majorEastAsia" w:hAnsi="Arial" w:cstheme="majorBidi"/>
      <w:b/>
      <w:bCs/>
      <w:sz w:val="26"/>
      <w:szCs w:val="26"/>
    </w:rPr>
  </w:style>
  <w:style w:type="character" w:customStyle="1" w:styleId="Heading1Char">
    <w:name w:val="Heading 1 Char"/>
    <w:basedOn w:val="DefaultParagraphFont"/>
    <w:link w:val="Heading1"/>
    <w:uiPriority w:val="9"/>
    <w:rsid w:val="005267F3"/>
    <w:rPr>
      <w:rFonts w:ascii="Arial" w:eastAsiaTheme="majorEastAsia" w:hAnsi="Arial"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085624">
      <w:bodyDiv w:val="1"/>
      <w:marLeft w:val="0"/>
      <w:marRight w:val="0"/>
      <w:marTop w:val="0"/>
      <w:marBottom w:val="0"/>
      <w:divBdr>
        <w:top w:val="none" w:sz="0" w:space="0" w:color="auto"/>
        <w:left w:val="none" w:sz="0" w:space="0" w:color="auto"/>
        <w:bottom w:val="none" w:sz="0" w:space="0" w:color="auto"/>
        <w:right w:val="none" w:sz="0" w:space="0" w:color="auto"/>
      </w:divBdr>
      <w:divsChild>
        <w:div w:id="1958295903">
          <w:marLeft w:val="547"/>
          <w:marRight w:val="0"/>
          <w:marTop w:val="106"/>
          <w:marBottom w:val="0"/>
          <w:divBdr>
            <w:top w:val="none" w:sz="0" w:space="0" w:color="auto"/>
            <w:left w:val="none" w:sz="0" w:space="0" w:color="auto"/>
            <w:bottom w:val="none" w:sz="0" w:space="0" w:color="auto"/>
            <w:right w:val="none" w:sz="0" w:space="0" w:color="auto"/>
          </w:divBdr>
        </w:div>
      </w:divsChild>
    </w:div>
    <w:div w:id="146552954">
      <w:bodyDiv w:val="1"/>
      <w:marLeft w:val="0"/>
      <w:marRight w:val="0"/>
      <w:marTop w:val="0"/>
      <w:marBottom w:val="0"/>
      <w:divBdr>
        <w:top w:val="none" w:sz="0" w:space="0" w:color="auto"/>
        <w:left w:val="none" w:sz="0" w:space="0" w:color="auto"/>
        <w:bottom w:val="none" w:sz="0" w:space="0" w:color="auto"/>
        <w:right w:val="none" w:sz="0" w:space="0" w:color="auto"/>
      </w:divBdr>
    </w:div>
    <w:div w:id="435444275">
      <w:bodyDiv w:val="1"/>
      <w:marLeft w:val="0"/>
      <w:marRight w:val="0"/>
      <w:marTop w:val="0"/>
      <w:marBottom w:val="0"/>
      <w:divBdr>
        <w:top w:val="none" w:sz="0" w:space="0" w:color="auto"/>
        <w:left w:val="none" w:sz="0" w:space="0" w:color="auto"/>
        <w:bottom w:val="none" w:sz="0" w:space="0" w:color="auto"/>
        <w:right w:val="none" w:sz="0" w:space="0" w:color="auto"/>
      </w:divBdr>
    </w:div>
    <w:div w:id="519126245">
      <w:bodyDiv w:val="1"/>
      <w:marLeft w:val="0"/>
      <w:marRight w:val="0"/>
      <w:marTop w:val="0"/>
      <w:marBottom w:val="0"/>
      <w:divBdr>
        <w:top w:val="none" w:sz="0" w:space="0" w:color="auto"/>
        <w:left w:val="none" w:sz="0" w:space="0" w:color="auto"/>
        <w:bottom w:val="none" w:sz="0" w:space="0" w:color="auto"/>
        <w:right w:val="none" w:sz="0" w:space="0" w:color="auto"/>
      </w:divBdr>
    </w:div>
    <w:div w:id="541751575">
      <w:bodyDiv w:val="1"/>
      <w:marLeft w:val="0"/>
      <w:marRight w:val="0"/>
      <w:marTop w:val="0"/>
      <w:marBottom w:val="0"/>
      <w:divBdr>
        <w:top w:val="none" w:sz="0" w:space="0" w:color="auto"/>
        <w:left w:val="none" w:sz="0" w:space="0" w:color="auto"/>
        <w:bottom w:val="none" w:sz="0" w:space="0" w:color="auto"/>
        <w:right w:val="none" w:sz="0" w:space="0" w:color="auto"/>
      </w:divBdr>
    </w:div>
    <w:div w:id="570895373">
      <w:bodyDiv w:val="1"/>
      <w:marLeft w:val="0"/>
      <w:marRight w:val="0"/>
      <w:marTop w:val="0"/>
      <w:marBottom w:val="0"/>
      <w:divBdr>
        <w:top w:val="none" w:sz="0" w:space="0" w:color="auto"/>
        <w:left w:val="none" w:sz="0" w:space="0" w:color="auto"/>
        <w:bottom w:val="none" w:sz="0" w:space="0" w:color="auto"/>
        <w:right w:val="none" w:sz="0" w:space="0" w:color="auto"/>
      </w:divBdr>
    </w:div>
    <w:div w:id="645624929">
      <w:bodyDiv w:val="1"/>
      <w:marLeft w:val="0"/>
      <w:marRight w:val="0"/>
      <w:marTop w:val="0"/>
      <w:marBottom w:val="0"/>
      <w:divBdr>
        <w:top w:val="none" w:sz="0" w:space="0" w:color="auto"/>
        <w:left w:val="none" w:sz="0" w:space="0" w:color="auto"/>
        <w:bottom w:val="none" w:sz="0" w:space="0" w:color="auto"/>
        <w:right w:val="none" w:sz="0" w:space="0" w:color="auto"/>
      </w:divBdr>
    </w:div>
    <w:div w:id="758793746">
      <w:bodyDiv w:val="1"/>
      <w:marLeft w:val="0"/>
      <w:marRight w:val="0"/>
      <w:marTop w:val="0"/>
      <w:marBottom w:val="0"/>
      <w:divBdr>
        <w:top w:val="none" w:sz="0" w:space="0" w:color="auto"/>
        <w:left w:val="none" w:sz="0" w:space="0" w:color="auto"/>
        <w:bottom w:val="none" w:sz="0" w:space="0" w:color="auto"/>
        <w:right w:val="none" w:sz="0" w:space="0" w:color="auto"/>
      </w:divBdr>
    </w:div>
    <w:div w:id="1186364819">
      <w:bodyDiv w:val="1"/>
      <w:marLeft w:val="0"/>
      <w:marRight w:val="0"/>
      <w:marTop w:val="0"/>
      <w:marBottom w:val="0"/>
      <w:divBdr>
        <w:top w:val="none" w:sz="0" w:space="0" w:color="auto"/>
        <w:left w:val="none" w:sz="0" w:space="0" w:color="auto"/>
        <w:bottom w:val="none" w:sz="0" w:space="0" w:color="auto"/>
        <w:right w:val="none" w:sz="0" w:space="0" w:color="auto"/>
      </w:divBdr>
    </w:div>
    <w:div w:id="1346903147">
      <w:bodyDiv w:val="1"/>
      <w:marLeft w:val="0"/>
      <w:marRight w:val="0"/>
      <w:marTop w:val="0"/>
      <w:marBottom w:val="0"/>
      <w:divBdr>
        <w:top w:val="none" w:sz="0" w:space="0" w:color="auto"/>
        <w:left w:val="none" w:sz="0" w:space="0" w:color="auto"/>
        <w:bottom w:val="none" w:sz="0" w:space="0" w:color="auto"/>
        <w:right w:val="none" w:sz="0" w:space="0" w:color="auto"/>
      </w:divBdr>
    </w:div>
    <w:div w:id="1389453442">
      <w:bodyDiv w:val="1"/>
      <w:marLeft w:val="0"/>
      <w:marRight w:val="0"/>
      <w:marTop w:val="0"/>
      <w:marBottom w:val="0"/>
      <w:divBdr>
        <w:top w:val="none" w:sz="0" w:space="0" w:color="auto"/>
        <w:left w:val="none" w:sz="0" w:space="0" w:color="auto"/>
        <w:bottom w:val="none" w:sz="0" w:space="0" w:color="auto"/>
        <w:right w:val="none" w:sz="0" w:space="0" w:color="auto"/>
      </w:divBdr>
    </w:div>
    <w:div w:id="1768622142">
      <w:bodyDiv w:val="1"/>
      <w:marLeft w:val="0"/>
      <w:marRight w:val="0"/>
      <w:marTop w:val="0"/>
      <w:marBottom w:val="0"/>
      <w:divBdr>
        <w:top w:val="none" w:sz="0" w:space="0" w:color="auto"/>
        <w:left w:val="none" w:sz="0" w:space="0" w:color="auto"/>
        <w:bottom w:val="none" w:sz="0" w:space="0" w:color="auto"/>
        <w:right w:val="none" w:sz="0" w:space="0" w:color="auto"/>
      </w:divBdr>
    </w:div>
    <w:div w:id="1810249186">
      <w:bodyDiv w:val="1"/>
      <w:marLeft w:val="0"/>
      <w:marRight w:val="0"/>
      <w:marTop w:val="0"/>
      <w:marBottom w:val="0"/>
      <w:divBdr>
        <w:top w:val="none" w:sz="0" w:space="0" w:color="auto"/>
        <w:left w:val="none" w:sz="0" w:space="0" w:color="auto"/>
        <w:bottom w:val="none" w:sz="0" w:space="0" w:color="auto"/>
        <w:right w:val="none" w:sz="0" w:space="0" w:color="auto"/>
      </w:divBdr>
    </w:div>
    <w:div w:id="1849102932">
      <w:bodyDiv w:val="1"/>
      <w:marLeft w:val="0"/>
      <w:marRight w:val="0"/>
      <w:marTop w:val="0"/>
      <w:marBottom w:val="0"/>
      <w:divBdr>
        <w:top w:val="none" w:sz="0" w:space="0" w:color="auto"/>
        <w:left w:val="none" w:sz="0" w:space="0" w:color="auto"/>
        <w:bottom w:val="none" w:sz="0" w:space="0" w:color="auto"/>
        <w:right w:val="none" w:sz="0" w:space="0" w:color="auto"/>
      </w:divBdr>
    </w:div>
    <w:div w:id="1951013600">
      <w:bodyDiv w:val="1"/>
      <w:marLeft w:val="0"/>
      <w:marRight w:val="0"/>
      <w:marTop w:val="0"/>
      <w:marBottom w:val="0"/>
      <w:divBdr>
        <w:top w:val="none" w:sz="0" w:space="0" w:color="auto"/>
        <w:left w:val="none" w:sz="0" w:space="0" w:color="auto"/>
        <w:bottom w:val="none" w:sz="0" w:space="0" w:color="auto"/>
        <w:right w:val="none" w:sz="0" w:space="0" w:color="auto"/>
      </w:divBdr>
    </w:div>
    <w:div w:id="1993410878">
      <w:bodyDiv w:val="1"/>
      <w:marLeft w:val="0"/>
      <w:marRight w:val="0"/>
      <w:marTop w:val="0"/>
      <w:marBottom w:val="0"/>
      <w:divBdr>
        <w:top w:val="none" w:sz="0" w:space="0" w:color="auto"/>
        <w:left w:val="none" w:sz="0" w:space="0" w:color="auto"/>
        <w:bottom w:val="none" w:sz="0" w:space="0" w:color="auto"/>
        <w:right w:val="none" w:sz="0" w:space="0" w:color="auto"/>
      </w:divBdr>
    </w:div>
    <w:div w:id="2104257123">
      <w:bodyDiv w:val="1"/>
      <w:marLeft w:val="0"/>
      <w:marRight w:val="0"/>
      <w:marTop w:val="0"/>
      <w:marBottom w:val="0"/>
      <w:divBdr>
        <w:top w:val="none" w:sz="0" w:space="0" w:color="auto"/>
        <w:left w:val="none" w:sz="0" w:space="0" w:color="auto"/>
        <w:bottom w:val="none" w:sz="0" w:space="0" w:color="auto"/>
        <w:right w:val="none" w:sz="0" w:space="0" w:color="auto"/>
      </w:divBdr>
    </w:div>
    <w:div w:id="2118478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641</Words>
  <Characters>9360</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School	Councils: READY, SET, ENGAGE Workshop  Descriptions</vt:lpstr>
    </vt:vector>
  </TitlesOfParts>
  <Company>Toronto District School Board</Company>
  <LinksUpToDate>false</LinksUpToDate>
  <CharactersWithSpaces>109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Councils: READY, SET, ENGAGE Workshop  Descriptions</dc:title>
  <dc:creator>John, Latha</dc:creator>
  <cp:lastModifiedBy>Holley, Lindsay</cp:lastModifiedBy>
  <cp:revision>2</cp:revision>
  <dcterms:created xsi:type="dcterms:W3CDTF">2020-11-17T18:48:00Z</dcterms:created>
  <dcterms:modified xsi:type="dcterms:W3CDTF">2020-11-17T18:48:00Z</dcterms:modified>
</cp:coreProperties>
</file>